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8D6B8" w14:textId="10271892" w:rsidR="001445E8" w:rsidRPr="001445E8" w:rsidRDefault="001445E8" w:rsidP="001445E8">
      <w:pPr>
        <w:rPr>
          <w:rFonts w:ascii="Roboto Medium" w:hAnsi="Roboto Medium"/>
          <w:sz w:val="30"/>
          <w:szCs w:val="30"/>
        </w:rPr>
      </w:pPr>
      <w:r w:rsidRPr="001445E8">
        <w:rPr>
          <w:rFonts w:ascii="Roboto Medium" w:hAnsi="Roboto Medium"/>
          <w:sz w:val="30"/>
          <w:szCs w:val="30"/>
        </w:rPr>
        <w:t>NOTICE AND AGENDA OF PUBLIC MEETING OF THE TRANSIT AUTHORITY OF LEXINGTON-FAYETTE URBAN COUNTY GOVERNMENT</w:t>
      </w:r>
      <w:r>
        <w:rPr>
          <w:rFonts w:ascii="Roboto Medium" w:hAnsi="Roboto Medium"/>
          <w:sz w:val="30"/>
          <w:szCs w:val="30"/>
        </w:rPr>
        <w:t xml:space="preserve"> (LEXTRAN)</w:t>
      </w:r>
      <w:r w:rsidR="00A15BFB">
        <w:rPr>
          <w:rFonts w:ascii="Roboto Medium" w:hAnsi="Roboto Medium"/>
          <w:sz w:val="30"/>
          <w:szCs w:val="30"/>
        </w:rPr>
        <w:br/>
      </w:r>
      <w:r w:rsidRPr="001445E8">
        <w:rPr>
          <w:rFonts w:ascii="Roboto Medium" w:hAnsi="Roboto Medium"/>
          <w:sz w:val="30"/>
          <w:szCs w:val="30"/>
        </w:rPr>
        <w:t>BOARD OF DIRECTORS</w:t>
      </w:r>
    </w:p>
    <w:p w14:paraId="62F66B64" w14:textId="5AA6C441" w:rsidR="000C4F9E" w:rsidRDefault="001445E8" w:rsidP="000C4F9E">
      <w:pPr>
        <w:rPr>
          <w:rFonts w:ascii="Roboto Medium" w:hAnsi="Roboto Medium"/>
          <w:sz w:val="22"/>
          <w:szCs w:val="22"/>
        </w:rPr>
      </w:pPr>
      <w:r w:rsidRPr="00D22E3E">
        <w:rPr>
          <w:sz w:val="22"/>
          <w:szCs w:val="22"/>
        </w:rPr>
        <w:t>Pursuant to KRS 96.A, the Lextran Board of Directors is to meet monthly</w:t>
      </w:r>
      <w:r w:rsidR="000A70B9" w:rsidRPr="00D22E3E">
        <w:rPr>
          <w:sz w:val="22"/>
          <w:szCs w:val="22"/>
        </w:rPr>
        <w:t>. T</w:t>
      </w:r>
      <w:r w:rsidRPr="00D22E3E">
        <w:rPr>
          <w:sz w:val="22"/>
          <w:szCs w:val="22"/>
        </w:rPr>
        <w:t>he next meeting will be:</w:t>
      </w:r>
      <w:r w:rsidR="001B1F5E" w:rsidRPr="00D22E3E">
        <w:rPr>
          <w:sz w:val="22"/>
          <w:szCs w:val="22"/>
        </w:rPr>
        <w:t xml:space="preserve">  </w:t>
      </w:r>
      <w:r w:rsidR="002C3741">
        <w:br/>
      </w:r>
      <w:r w:rsidR="00B8067E">
        <w:rPr>
          <w:rFonts w:ascii="Roboto Medium" w:hAnsi="Roboto Medium"/>
          <w:sz w:val="22"/>
          <w:szCs w:val="22"/>
        </w:rPr>
        <w:t xml:space="preserve">Wednesday, </w:t>
      </w:r>
      <w:r w:rsidR="00C27876">
        <w:rPr>
          <w:rFonts w:ascii="Roboto Medium" w:hAnsi="Roboto Medium"/>
          <w:sz w:val="22"/>
          <w:szCs w:val="22"/>
        </w:rPr>
        <w:t xml:space="preserve">July </w:t>
      </w:r>
      <w:r w:rsidR="00C27876" w:rsidRPr="139CDB20">
        <w:rPr>
          <w:rFonts w:ascii="Roboto Medium" w:hAnsi="Roboto Medium"/>
          <w:sz w:val="22"/>
          <w:szCs w:val="22"/>
        </w:rPr>
        <w:t>27</w:t>
      </w:r>
      <w:r w:rsidR="00C27876">
        <w:rPr>
          <w:rFonts w:ascii="Roboto Medium" w:hAnsi="Roboto Medium"/>
          <w:sz w:val="22"/>
          <w:szCs w:val="22"/>
        </w:rPr>
        <w:t xml:space="preserve">, </w:t>
      </w:r>
      <w:r w:rsidR="00B8067E">
        <w:rPr>
          <w:rFonts w:ascii="Roboto Medium" w:hAnsi="Roboto Medium"/>
          <w:sz w:val="22"/>
          <w:szCs w:val="22"/>
        </w:rPr>
        <w:t>2022</w:t>
      </w:r>
      <w:r w:rsidRPr="00D22E3E">
        <w:rPr>
          <w:rFonts w:ascii="Roboto Medium" w:hAnsi="Roboto Medium"/>
          <w:sz w:val="22"/>
          <w:szCs w:val="22"/>
        </w:rPr>
        <w:t xml:space="preserve"> at 10:00 a.m. EST</w:t>
      </w:r>
    </w:p>
    <w:p w14:paraId="57FF48DD" w14:textId="29982204" w:rsidR="001F57BC" w:rsidRDefault="00736075" w:rsidP="00D22E3E">
      <w:pPr>
        <w:rPr>
          <w:sz w:val="22"/>
          <w:szCs w:val="22"/>
        </w:rPr>
      </w:pPr>
      <w:r>
        <w:rPr>
          <w:sz w:val="22"/>
          <w:szCs w:val="22"/>
        </w:rPr>
        <w:t>Meeting location:</w:t>
      </w:r>
    </w:p>
    <w:p w14:paraId="1067C8A3" w14:textId="77777777" w:rsidR="00736075" w:rsidRDefault="00736075" w:rsidP="00D22E3E">
      <w:pPr>
        <w:rPr>
          <w:rFonts w:ascii="Roboto Medium" w:hAnsi="Roboto Medium"/>
          <w:sz w:val="22"/>
          <w:szCs w:val="22"/>
        </w:rPr>
      </w:pPr>
      <w:r w:rsidRPr="00D22E3E">
        <w:rPr>
          <w:rFonts w:ascii="Roboto Medium" w:hAnsi="Roboto Medium"/>
          <w:sz w:val="22"/>
          <w:szCs w:val="22"/>
        </w:rPr>
        <w:t>Lextran – Room 110</w:t>
      </w:r>
      <w:r w:rsidRPr="00D22E3E">
        <w:rPr>
          <w:rFonts w:ascii="Roboto Medium" w:hAnsi="Roboto Medium"/>
          <w:sz w:val="22"/>
          <w:szCs w:val="22"/>
        </w:rPr>
        <w:br/>
        <w:t>200 West Loudon Avenue</w:t>
      </w:r>
      <w:r w:rsidRPr="00D22E3E">
        <w:rPr>
          <w:rFonts w:ascii="Roboto Medium" w:hAnsi="Roboto Medium"/>
          <w:sz w:val="22"/>
          <w:szCs w:val="22"/>
        </w:rPr>
        <w:br/>
        <w:t>Lexington, KY 40</w:t>
      </w:r>
      <w:r>
        <w:rPr>
          <w:rFonts w:ascii="Roboto Medium" w:hAnsi="Roboto Medium"/>
          <w:sz w:val="22"/>
          <w:szCs w:val="22"/>
        </w:rPr>
        <w:t>5</w:t>
      </w:r>
      <w:r w:rsidRPr="00D22E3E">
        <w:rPr>
          <w:rFonts w:ascii="Roboto Medium" w:hAnsi="Roboto Medium"/>
          <w:sz w:val="22"/>
          <w:szCs w:val="22"/>
        </w:rPr>
        <w:t>08</w:t>
      </w:r>
    </w:p>
    <w:p w14:paraId="5D644B3B" w14:textId="725B4D46" w:rsidR="001B1F5E" w:rsidRPr="00D22E3E" w:rsidRDefault="001B1F5E" w:rsidP="00D22E3E">
      <w:pPr>
        <w:rPr>
          <w:sz w:val="22"/>
          <w:szCs w:val="22"/>
        </w:rPr>
      </w:pPr>
      <w:r w:rsidRPr="00D22E3E">
        <w:rPr>
          <w:sz w:val="22"/>
          <w:szCs w:val="22"/>
        </w:rPr>
        <w:t>Pursuant to KRS 61.810, the Board may enter into Closed Session, but shall not take any action in a Closed Session.</w:t>
      </w:r>
    </w:p>
    <w:p w14:paraId="1D04D4CC" w14:textId="2C39D286" w:rsidR="001B1F5E" w:rsidRPr="00D22E3E" w:rsidRDefault="00DF0499" w:rsidP="00D22E3E">
      <w:pPr>
        <w:rPr>
          <w:sz w:val="22"/>
          <w:szCs w:val="22"/>
        </w:rPr>
      </w:pPr>
      <w:r w:rsidRPr="00D22E3E">
        <w:rPr>
          <w:sz w:val="22"/>
          <w:szCs w:val="22"/>
        </w:rPr>
        <w:t xml:space="preserve">Pursuant to the Americans with Disabilities Act, persons with a disability may request a reasonable accommodation for assistance with the meeting or meeting materials. Please contact </w:t>
      </w:r>
      <w:r w:rsidR="00975824" w:rsidRPr="00D22E3E">
        <w:rPr>
          <w:sz w:val="22"/>
          <w:szCs w:val="22"/>
        </w:rPr>
        <w:t>Emily Elliott</w:t>
      </w:r>
      <w:r w:rsidRPr="00D22E3E">
        <w:rPr>
          <w:sz w:val="22"/>
          <w:szCs w:val="22"/>
        </w:rPr>
        <w:t xml:space="preserve"> at 859-255-7756. Requests made as early as possible </w:t>
      </w:r>
      <w:r w:rsidR="00975824" w:rsidRPr="00D22E3E">
        <w:rPr>
          <w:sz w:val="22"/>
          <w:szCs w:val="22"/>
        </w:rPr>
        <w:t>will</w:t>
      </w:r>
      <w:r w:rsidRPr="00D22E3E">
        <w:rPr>
          <w:sz w:val="22"/>
          <w:szCs w:val="22"/>
        </w:rPr>
        <w:t xml:space="preserve"> allow time to arrange</w:t>
      </w:r>
      <w:r w:rsidR="00975824" w:rsidRPr="00D22E3E">
        <w:rPr>
          <w:sz w:val="22"/>
          <w:szCs w:val="22"/>
        </w:rPr>
        <w:t xml:space="preserve"> </w:t>
      </w:r>
      <w:r w:rsidRPr="00D22E3E">
        <w:rPr>
          <w:sz w:val="22"/>
          <w:szCs w:val="22"/>
        </w:rPr>
        <w:t xml:space="preserve">accommodation. </w:t>
      </w:r>
    </w:p>
    <w:p w14:paraId="078C0710" w14:textId="77777777" w:rsidR="001445E8" w:rsidRPr="00D22E3E" w:rsidRDefault="001445E8" w:rsidP="00D22E3E">
      <w:pPr>
        <w:rPr>
          <w:rFonts w:ascii="Roboto Medium" w:hAnsi="Roboto Medium"/>
          <w:sz w:val="30"/>
          <w:szCs w:val="30"/>
        </w:rPr>
      </w:pPr>
      <w:r w:rsidRPr="00D22E3E">
        <w:rPr>
          <w:rFonts w:ascii="Roboto Medium" w:hAnsi="Roboto Medium"/>
          <w:sz w:val="30"/>
          <w:szCs w:val="30"/>
        </w:rPr>
        <w:t>MEETING INSTRUCTIONS</w:t>
      </w:r>
    </w:p>
    <w:p w14:paraId="21F7A950" w14:textId="3B5C3122" w:rsidR="001445E8" w:rsidRDefault="00897B09" w:rsidP="00D22E3E">
      <w:pPr>
        <w:rPr>
          <w:sz w:val="22"/>
          <w:szCs w:val="22"/>
        </w:rPr>
      </w:pPr>
      <w:r w:rsidRPr="00D22E3E">
        <w:rPr>
          <w:rFonts w:ascii="Roboto Medium" w:hAnsi="Roboto Medium"/>
          <w:sz w:val="22"/>
          <w:szCs w:val="22"/>
        </w:rPr>
        <w:t xml:space="preserve">The </w:t>
      </w:r>
      <w:r w:rsidR="00C27876">
        <w:rPr>
          <w:rFonts w:ascii="Roboto Medium" w:hAnsi="Roboto Medium"/>
          <w:sz w:val="22"/>
          <w:szCs w:val="22"/>
        </w:rPr>
        <w:t>July</w:t>
      </w:r>
      <w:r w:rsidR="001F57BC">
        <w:rPr>
          <w:rFonts w:ascii="Roboto Medium" w:hAnsi="Roboto Medium"/>
          <w:sz w:val="22"/>
          <w:szCs w:val="22"/>
        </w:rPr>
        <w:t xml:space="preserve"> 2022</w:t>
      </w:r>
      <w:r w:rsidRPr="00D22E3E">
        <w:rPr>
          <w:rFonts w:ascii="Roboto Medium" w:hAnsi="Roboto Medium"/>
          <w:sz w:val="22"/>
          <w:szCs w:val="22"/>
        </w:rPr>
        <w:t xml:space="preserve"> Board of Directors meeting will be held </w:t>
      </w:r>
      <w:r w:rsidR="00736075">
        <w:rPr>
          <w:rFonts w:ascii="Roboto Medium" w:hAnsi="Roboto Medium"/>
          <w:sz w:val="22"/>
          <w:szCs w:val="22"/>
        </w:rPr>
        <w:t>in person</w:t>
      </w:r>
      <w:r w:rsidRPr="00D22E3E">
        <w:rPr>
          <w:rFonts w:ascii="Roboto Medium" w:hAnsi="Roboto Medium"/>
          <w:sz w:val="22"/>
          <w:szCs w:val="22"/>
        </w:rPr>
        <w:t xml:space="preserve"> as well as live-streamed. </w:t>
      </w:r>
      <w:r w:rsidR="000C4F9E">
        <w:rPr>
          <w:rFonts w:ascii="Roboto Medium" w:hAnsi="Roboto Medium"/>
          <w:sz w:val="22"/>
          <w:szCs w:val="22"/>
        </w:rPr>
        <w:br/>
      </w:r>
      <w:r w:rsidRPr="00D22E3E">
        <w:rPr>
          <w:rFonts w:ascii="Roboto Medium" w:hAnsi="Roboto Medium"/>
          <w:sz w:val="22"/>
          <w:szCs w:val="22"/>
        </w:rPr>
        <w:t xml:space="preserve">You may access the </w:t>
      </w:r>
      <w:r w:rsidR="00B34A91" w:rsidRPr="00D22E3E">
        <w:rPr>
          <w:rFonts w:ascii="Roboto Medium" w:hAnsi="Roboto Medium"/>
          <w:sz w:val="22"/>
          <w:szCs w:val="22"/>
        </w:rPr>
        <w:t>livestream on Youtube at</w:t>
      </w:r>
      <w:r w:rsidRPr="00D22E3E">
        <w:rPr>
          <w:rFonts w:ascii="Roboto Medium" w:hAnsi="Roboto Medium"/>
          <w:sz w:val="22"/>
          <w:szCs w:val="22"/>
        </w:rPr>
        <w:t>:</w:t>
      </w:r>
      <w:bookmarkStart w:id="0" w:name="_Hlk47968929"/>
      <w:r w:rsidR="00E97458">
        <w:rPr>
          <w:rFonts w:ascii="Roboto Medium" w:hAnsi="Roboto Medium"/>
          <w:sz w:val="22"/>
          <w:szCs w:val="22"/>
        </w:rPr>
        <w:br/>
      </w:r>
      <w:bookmarkEnd w:id="0"/>
      <w:r w:rsidR="001574DD">
        <w:fldChar w:fldCharType="begin"/>
      </w:r>
      <w:r w:rsidR="001574DD">
        <w:instrText xml:space="preserve"> HYPERLINK "http://bit.ly/lextranmeeting" </w:instrText>
      </w:r>
      <w:r w:rsidR="001574DD">
        <w:fldChar w:fldCharType="separate"/>
      </w:r>
      <w:r w:rsidR="00D95A76" w:rsidRPr="00300846">
        <w:rPr>
          <w:rStyle w:val="Hyperlink"/>
          <w:sz w:val="22"/>
          <w:szCs w:val="22"/>
        </w:rPr>
        <w:t>http://bit.ly/lextranmeeting</w:t>
      </w:r>
      <w:r w:rsidR="001574DD">
        <w:rPr>
          <w:rStyle w:val="Hyperlink"/>
          <w:sz w:val="22"/>
          <w:szCs w:val="22"/>
        </w:rPr>
        <w:fldChar w:fldCharType="end"/>
      </w:r>
    </w:p>
    <w:p w14:paraId="54A3784D" w14:textId="77777777" w:rsidR="001445E8" w:rsidRDefault="001445E8" w:rsidP="001445E8">
      <w:pPr>
        <w:rPr>
          <w:rFonts w:ascii="Roboto Medium" w:hAnsi="Roboto Medium"/>
          <w:sz w:val="30"/>
          <w:szCs w:val="30"/>
        </w:rPr>
      </w:pPr>
      <w:r>
        <w:rPr>
          <w:rFonts w:ascii="Roboto Medium" w:hAnsi="Roboto Medium"/>
          <w:sz w:val="30"/>
          <w:szCs w:val="30"/>
        </w:rPr>
        <w:t>TABLE OF CONTENTS</w:t>
      </w:r>
    </w:p>
    <w:p w14:paraId="1E4B1152" w14:textId="0F109F9B" w:rsidR="001445E8" w:rsidRPr="00305AD6" w:rsidRDefault="001445E8" w:rsidP="000C52F4">
      <w:pPr>
        <w:pStyle w:val="Level1"/>
        <w:tabs>
          <w:tab w:val="clear" w:pos="8630"/>
          <w:tab w:val="right" w:leader="dot" w:pos="10710"/>
        </w:tabs>
        <w:ind w:left="180"/>
        <w:jc w:val="center"/>
        <w:rPr>
          <w:rFonts w:ascii="Roboto" w:hAnsi="Roboto" w:cs="Arial"/>
          <w:b w:val="0"/>
          <w:sz w:val="24"/>
          <w:szCs w:val="24"/>
        </w:rPr>
      </w:pPr>
      <w:r w:rsidRPr="00305AD6">
        <w:rPr>
          <w:rFonts w:ascii="Roboto" w:hAnsi="Roboto" w:cs="Arial"/>
          <w:b w:val="0"/>
          <w:webHidden/>
          <w:sz w:val="24"/>
          <w:szCs w:val="24"/>
        </w:rPr>
        <w:t>A</w:t>
      </w:r>
      <w:r w:rsidR="0042038D" w:rsidRPr="00305AD6">
        <w:rPr>
          <w:rFonts w:ascii="Roboto" w:hAnsi="Roboto" w:cs="Arial"/>
          <w:b w:val="0"/>
          <w:webHidden/>
          <w:sz w:val="24"/>
          <w:szCs w:val="24"/>
        </w:rPr>
        <w:t>G</w:t>
      </w:r>
      <w:r w:rsidRPr="00305AD6">
        <w:rPr>
          <w:rFonts w:ascii="Roboto" w:hAnsi="Roboto" w:cs="Arial"/>
          <w:b w:val="0"/>
          <w:webHidden/>
          <w:sz w:val="24"/>
          <w:szCs w:val="24"/>
        </w:rPr>
        <w:t>ENDA</w:t>
      </w:r>
      <w:r w:rsidRPr="00305AD6">
        <w:rPr>
          <w:rFonts w:ascii="Roboto" w:hAnsi="Roboto" w:cs="Arial"/>
          <w:b w:val="0"/>
          <w:webHidden/>
          <w:sz w:val="24"/>
          <w:szCs w:val="24"/>
        </w:rPr>
        <w:tab/>
      </w:r>
      <w:r w:rsidR="00305AD6" w:rsidRPr="00305AD6">
        <w:rPr>
          <w:rFonts w:ascii="Roboto" w:hAnsi="Roboto" w:cs="Arial"/>
          <w:b w:val="0"/>
          <w:webHidden/>
          <w:sz w:val="24"/>
          <w:szCs w:val="24"/>
        </w:rPr>
        <w:t>2</w:t>
      </w:r>
    </w:p>
    <w:p w14:paraId="40E4271E" w14:textId="7A69B18B" w:rsidR="001445E8" w:rsidRPr="00E97458" w:rsidRDefault="001445E8" w:rsidP="000C52F4">
      <w:pPr>
        <w:pStyle w:val="Level1"/>
        <w:tabs>
          <w:tab w:val="clear" w:pos="8630"/>
          <w:tab w:val="right" w:leader="dot" w:pos="10710"/>
        </w:tabs>
        <w:ind w:left="180"/>
        <w:jc w:val="center"/>
        <w:rPr>
          <w:rFonts w:ascii="Roboto" w:hAnsi="Roboto" w:cs="Arial"/>
          <w:b w:val="0"/>
          <w:webHidden/>
          <w:sz w:val="24"/>
          <w:szCs w:val="24"/>
        </w:rPr>
      </w:pPr>
      <w:r w:rsidRPr="00E97458">
        <w:rPr>
          <w:rFonts w:ascii="Roboto" w:hAnsi="Roboto" w:cs="Arial"/>
          <w:b w:val="0"/>
          <w:webHidden/>
          <w:sz w:val="24"/>
          <w:szCs w:val="24"/>
        </w:rPr>
        <w:t>MINUTES</w:t>
      </w:r>
      <w:r w:rsidRPr="00E97458">
        <w:rPr>
          <w:rFonts w:ascii="Roboto" w:hAnsi="Roboto" w:cs="Arial"/>
          <w:b w:val="0"/>
          <w:webHidden/>
          <w:sz w:val="24"/>
          <w:szCs w:val="24"/>
        </w:rPr>
        <w:tab/>
      </w:r>
      <w:r w:rsidR="00E97458" w:rsidRPr="00E97458">
        <w:rPr>
          <w:rFonts w:ascii="Roboto" w:hAnsi="Roboto" w:cs="Arial"/>
          <w:b w:val="0"/>
          <w:webHidden/>
          <w:sz w:val="24"/>
          <w:szCs w:val="24"/>
        </w:rPr>
        <w:t>3</w:t>
      </w:r>
    </w:p>
    <w:p w14:paraId="19A29225" w14:textId="315A3900" w:rsidR="00094D7A" w:rsidRPr="00E97458" w:rsidRDefault="00094D7A" w:rsidP="000C52F4">
      <w:pPr>
        <w:pStyle w:val="Level1"/>
        <w:tabs>
          <w:tab w:val="clear" w:pos="8630"/>
          <w:tab w:val="right" w:leader="dot" w:pos="10710"/>
        </w:tabs>
        <w:ind w:left="180"/>
        <w:jc w:val="center"/>
        <w:rPr>
          <w:rFonts w:ascii="Roboto" w:hAnsi="Roboto" w:cs="Arial"/>
          <w:b w:val="0"/>
          <w:webHidden/>
          <w:sz w:val="24"/>
          <w:szCs w:val="24"/>
        </w:rPr>
      </w:pPr>
      <w:r w:rsidRPr="00E97458">
        <w:rPr>
          <w:rFonts w:ascii="Roboto" w:hAnsi="Roboto" w:cs="Arial"/>
          <w:b w:val="0"/>
          <w:webHidden/>
          <w:sz w:val="24"/>
          <w:szCs w:val="24"/>
        </w:rPr>
        <w:t>MONTHLY PERFORMANCE REPORT</w:t>
      </w:r>
      <w:r w:rsidRPr="00E97458">
        <w:rPr>
          <w:rFonts w:ascii="Roboto" w:hAnsi="Roboto" w:cs="Arial"/>
          <w:b w:val="0"/>
          <w:webHidden/>
          <w:sz w:val="24"/>
          <w:szCs w:val="24"/>
        </w:rPr>
        <w:tab/>
      </w:r>
      <w:r w:rsidR="00430480">
        <w:rPr>
          <w:rFonts w:ascii="Roboto" w:hAnsi="Roboto" w:cs="Arial"/>
          <w:b w:val="0"/>
          <w:webHidden/>
          <w:sz w:val="24"/>
          <w:szCs w:val="24"/>
        </w:rPr>
        <w:t>7</w:t>
      </w:r>
    </w:p>
    <w:p w14:paraId="16EA52C2" w14:textId="5338D4E1" w:rsidR="00726448" w:rsidRPr="009B5578" w:rsidRDefault="00726448" w:rsidP="000C52F4">
      <w:pPr>
        <w:pStyle w:val="Level1"/>
        <w:tabs>
          <w:tab w:val="clear" w:pos="8630"/>
          <w:tab w:val="right" w:leader="dot" w:pos="10710"/>
        </w:tabs>
        <w:ind w:left="180"/>
        <w:jc w:val="center"/>
        <w:rPr>
          <w:rFonts w:ascii="Roboto" w:hAnsi="Roboto" w:cs="Arial"/>
          <w:b w:val="0"/>
          <w:webHidden/>
          <w:sz w:val="24"/>
          <w:szCs w:val="24"/>
        </w:rPr>
      </w:pPr>
      <w:r w:rsidRPr="009B5578">
        <w:rPr>
          <w:rFonts w:ascii="Roboto" w:hAnsi="Roboto" w:cs="Arial"/>
          <w:b w:val="0"/>
          <w:webHidden/>
          <w:sz w:val="24"/>
          <w:szCs w:val="24"/>
        </w:rPr>
        <w:t>financials</w:t>
      </w:r>
      <w:r w:rsidRPr="009B5578">
        <w:rPr>
          <w:rFonts w:ascii="Roboto" w:hAnsi="Roboto" w:cs="Arial"/>
          <w:b w:val="0"/>
          <w:webHidden/>
          <w:sz w:val="24"/>
          <w:szCs w:val="24"/>
        </w:rPr>
        <w:tab/>
      </w:r>
      <w:r w:rsidR="00042981">
        <w:rPr>
          <w:rFonts w:ascii="Roboto" w:hAnsi="Roboto" w:cs="Arial"/>
          <w:b w:val="0"/>
          <w:webHidden/>
          <w:sz w:val="24"/>
          <w:szCs w:val="24"/>
        </w:rPr>
        <w:t>12</w:t>
      </w:r>
    </w:p>
    <w:p w14:paraId="6B3836CC" w14:textId="5EE9928D" w:rsidR="00DC1C0A" w:rsidRDefault="00DC1C0A" w:rsidP="000C52F4">
      <w:pPr>
        <w:pStyle w:val="Level1"/>
        <w:tabs>
          <w:tab w:val="clear" w:pos="8630"/>
          <w:tab w:val="right" w:leader="dot" w:pos="10710"/>
        </w:tabs>
        <w:ind w:left="180"/>
        <w:jc w:val="center"/>
        <w:rPr>
          <w:rFonts w:ascii="Roboto" w:hAnsi="Roboto" w:cs="Arial"/>
          <w:b w:val="0"/>
          <w:webHidden/>
          <w:sz w:val="24"/>
          <w:szCs w:val="24"/>
        </w:rPr>
      </w:pPr>
      <w:r w:rsidRPr="009B5578">
        <w:rPr>
          <w:rFonts w:ascii="Roboto" w:hAnsi="Roboto" w:cs="Arial"/>
          <w:b w:val="0"/>
          <w:webHidden/>
          <w:sz w:val="24"/>
          <w:szCs w:val="24"/>
        </w:rPr>
        <w:t>ACTION ITEMS</w:t>
      </w:r>
      <w:r w:rsidRPr="009B5578">
        <w:rPr>
          <w:rFonts w:ascii="Roboto" w:hAnsi="Roboto" w:cs="Arial"/>
          <w:b w:val="0"/>
          <w:webHidden/>
          <w:sz w:val="24"/>
          <w:szCs w:val="24"/>
        </w:rPr>
        <w:tab/>
      </w:r>
      <w:r w:rsidR="009B5578" w:rsidRPr="009B5578">
        <w:rPr>
          <w:rFonts w:ascii="Roboto" w:hAnsi="Roboto" w:cs="Arial"/>
          <w:b w:val="0"/>
          <w:webHidden/>
          <w:sz w:val="24"/>
          <w:szCs w:val="24"/>
        </w:rPr>
        <w:t>1</w:t>
      </w:r>
      <w:r w:rsidR="00042981">
        <w:rPr>
          <w:rFonts w:ascii="Roboto" w:hAnsi="Roboto" w:cs="Arial"/>
          <w:b w:val="0"/>
          <w:webHidden/>
          <w:sz w:val="24"/>
          <w:szCs w:val="24"/>
        </w:rPr>
        <w:t>4</w:t>
      </w:r>
    </w:p>
    <w:p w14:paraId="4B1A252D" w14:textId="77777777" w:rsidR="00EF0EEE" w:rsidRDefault="00EF0EEE" w:rsidP="00DC1C0A">
      <w:pPr>
        <w:pStyle w:val="Level1"/>
        <w:tabs>
          <w:tab w:val="clear" w:pos="8630"/>
          <w:tab w:val="right" w:leader="dot" w:pos="10710"/>
        </w:tabs>
        <w:ind w:left="180"/>
        <w:jc w:val="center"/>
        <w:rPr>
          <w:rFonts w:ascii="Roboto" w:hAnsi="Roboto" w:cs="Arial"/>
          <w:b w:val="0"/>
          <w:webHidden/>
          <w:sz w:val="24"/>
          <w:szCs w:val="24"/>
        </w:rPr>
      </w:pPr>
    </w:p>
    <w:p w14:paraId="4F5AABA5" w14:textId="77777777" w:rsidR="00EF0EEE" w:rsidRDefault="00EF0EEE" w:rsidP="00DC1C0A">
      <w:pPr>
        <w:pStyle w:val="Level1"/>
        <w:tabs>
          <w:tab w:val="clear" w:pos="8630"/>
          <w:tab w:val="right" w:leader="dot" w:pos="10710"/>
        </w:tabs>
        <w:ind w:left="180"/>
        <w:jc w:val="center"/>
        <w:rPr>
          <w:rFonts w:ascii="Roboto" w:hAnsi="Roboto" w:cs="Arial"/>
          <w:b w:val="0"/>
          <w:webHidden/>
          <w:sz w:val="24"/>
          <w:szCs w:val="24"/>
        </w:rPr>
      </w:pPr>
    </w:p>
    <w:p w14:paraId="59E6181F" w14:textId="77777777" w:rsidR="00DC1C0A" w:rsidRDefault="00DC1C0A" w:rsidP="00094D7A">
      <w:pPr>
        <w:pStyle w:val="Level1"/>
        <w:tabs>
          <w:tab w:val="clear" w:pos="8630"/>
          <w:tab w:val="right" w:leader="dot" w:pos="10710"/>
        </w:tabs>
        <w:ind w:left="180"/>
        <w:jc w:val="center"/>
        <w:rPr>
          <w:rFonts w:ascii="Roboto" w:hAnsi="Roboto" w:cs="Arial"/>
          <w:b w:val="0"/>
          <w:webHidden/>
          <w:sz w:val="24"/>
          <w:szCs w:val="24"/>
        </w:rPr>
      </w:pPr>
    </w:p>
    <w:p w14:paraId="528ECFA9" w14:textId="77777777" w:rsidR="00DC1C0A" w:rsidRPr="00D22E3E" w:rsidRDefault="00DC1C0A" w:rsidP="00DC1C0A">
      <w:pPr>
        <w:pStyle w:val="Level1"/>
        <w:tabs>
          <w:tab w:val="clear" w:pos="8630"/>
          <w:tab w:val="right" w:leader="dot" w:pos="10710"/>
        </w:tabs>
        <w:ind w:left="180"/>
        <w:rPr>
          <w:rFonts w:ascii="Roboto" w:hAnsi="Roboto" w:cs="Arial"/>
          <w:b w:val="0"/>
          <w:webHidden/>
          <w:sz w:val="24"/>
          <w:szCs w:val="24"/>
        </w:rPr>
      </w:pPr>
    </w:p>
    <w:p w14:paraId="544A228D" w14:textId="77777777" w:rsidR="00B34A91" w:rsidRDefault="00B34A91" w:rsidP="007503B7">
      <w:pPr>
        <w:pStyle w:val="Level1"/>
        <w:tabs>
          <w:tab w:val="clear" w:pos="8630"/>
          <w:tab w:val="right" w:leader="dot" w:pos="10710"/>
        </w:tabs>
        <w:ind w:left="180"/>
        <w:jc w:val="center"/>
        <w:rPr>
          <w:rFonts w:ascii="Roboto" w:hAnsi="Roboto" w:cs="Arial"/>
          <w:b w:val="0"/>
          <w:webHidden/>
          <w:sz w:val="24"/>
          <w:szCs w:val="24"/>
        </w:rPr>
      </w:pPr>
    </w:p>
    <w:p w14:paraId="61E5634B" w14:textId="77777777" w:rsidR="00736075" w:rsidRDefault="00736075">
      <w:pPr>
        <w:spacing w:after="160" w:line="259" w:lineRule="auto"/>
        <w:ind w:left="0"/>
        <w:rPr>
          <w:rFonts w:ascii="Roboto Medium" w:hAnsi="Roboto Medium"/>
          <w:sz w:val="30"/>
          <w:szCs w:val="30"/>
        </w:rPr>
      </w:pPr>
      <w:r>
        <w:rPr>
          <w:rFonts w:ascii="Roboto Medium" w:hAnsi="Roboto Medium"/>
          <w:sz w:val="30"/>
          <w:szCs w:val="30"/>
        </w:rPr>
        <w:br w:type="page"/>
      </w:r>
    </w:p>
    <w:p w14:paraId="47F0B740" w14:textId="14502698" w:rsidR="001445E8" w:rsidRDefault="001445E8" w:rsidP="001445E8">
      <w:pPr>
        <w:ind w:left="0" w:firstLine="187"/>
        <w:rPr>
          <w:rFonts w:ascii="Roboto Medium" w:hAnsi="Roboto Medium"/>
          <w:sz w:val="30"/>
          <w:szCs w:val="30"/>
        </w:rPr>
      </w:pPr>
      <w:r>
        <w:rPr>
          <w:rFonts w:ascii="Roboto Medium" w:hAnsi="Roboto Medium"/>
          <w:sz w:val="30"/>
          <w:szCs w:val="30"/>
        </w:rPr>
        <w:lastRenderedPageBreak/>
        <w:t>BOARD OF DIRECTORS MEETING</w:t>
      </w:r>
    </w:p>
    <w:p w14:paraId="0F6CB1B1" w14:textId="281370F1" w:rsidR="001C33A1" w:rsidRPr="00500755" w:rsidRDefault="00EC62CD" w:rsidP="00EC62CD">
      <w:pPr>
        <w:spacing w:after="0"/>
        <w:ind w:left="0"/>
        <w:rPr>
          <w:rFonts w:ascii="Roboto Medium" w:hAnsi="Roboto Medium"/>
        </w:rPr>
      </w:pPr>
      <w:r>
        <w:rPr>
          <w:rFonts w:ascii="Roboto Medium" w:hAnsi="Roboto Medium"/>
        </w:rPr>
        <w:t xml:space="preserve">   </w:t>
      </w:r>
      <w:r w:rsidR="00740007">
        <w:rPr>
          <w:rFonts w:ascii="Roboto Medium" w:hAnsi="Roboto Medium"/>
        </w:rPr>
        <w:t>Ju</w:t>
      </w:r>
      <w:r w:rsidR="00C27876">
        <w:rPr>
          <w:rFonts w:ascii="Roboto Medium" w:hAnsi="Roboto Medium"/>
        </w:rPr>
        <w:t>ly</w:t>
      </w:r>
      <w:r w:rsidR="00740007">
        <w:rPr>
          <w:rFonts w:ascii="Roboto Medium" w:hAnsi="Roboto Medium"/>
        </w:rPr>
        <w:t xml:space="preserve"> </w:t>
      </w:r>
      <w:r w:rsidR="00C27876" w:rsidRPr="139CDB20">
        <w:rPr>
          <w:rFonts w:ascii="Roboto Medium" w:hAnsi="Roboto Medium"/>
        </w:rPr>
        <w:t>27</w:t>
      </w:r>
      <w:r w:rsidR="00540F5E">
        <w:rPr>
          <w:rFonts w:ascii="Roboto Medium" w:hAnsi="Roboto Medium"/>
        </w:rPr>
        <w:t>, 2022</w:t>
      </w:r>
    </w:p>
    <w:p w14:paraId="010402D5" w14:textId="16C3B3CA" w:rsidR="00672C2E" w:rsidRPr="004A0CA5" w:rsidRDefault="00177A91" w:rsidP="004A0CA5">
      <w:pPr>
        <w:rPr>
          <w:rFonts w:ascii="Roboto Medium" w:hAnsi="Roboto Medium"/>
          <w:i/>
          <w:sz w:val="22"/>
          <w:szCs w:val="22"/>
        </w:rPr>
      </w:pPr>
      <w:r>
        <w:rPr>
          <w:rFonts w:ascii="Roboto Medium" w:hAnsi="Roboto Medium"/>
        </w:rPr>
        <w:t>10</w:t>
      </w:r>
      <w:r w:rsidR="00BB7137" w:rsidRPr="002037B4">
        <w:rPr>
          <w:rFonts w:ascii="Roboto Medium" w:hAnsi="Roboto Medium"/>
        </w:rPr>
        <w:t>:</w:t>
      </w:r>
      <w:r w:rsidR="006F69B5" w:rsidRPr="002037B4">
        <w:rPr>
          <w:rFonts w:ascii="Roboto Medium" w:hAnsi="Roboto Medium"/>
        </w:rPr>
        <w:t>0</w:t>
      </w:r>
      <w:r w:rsidR="001C33A1" w:rsidRPr="002037B4">
        <w:rPr>
          <w:rFonts w:ascii="Roboto Medium" w:hAnsi="Roboto Medium"/>
        </w:rPr>
        <w:t xml:space="preserve">0 </w:t>
      </w:r>
      <w:r>
        <w:rPr>
          <w:rFonts w:ascii="Roboto Medium" w:hAnsi="Roboto Medium"/>
        </w:rPr>
        <w:t>a</w:t>
      </w:r>
      <w:r w:rsidR="001C33A1" w:rsidRPr="002037B4">
        <w:rPr>
          <w:rFonts w:ascii="Roboto Medium" w:hAnsi="Roboto Medium"/>
        </w:rPr>
        <w:t>.m</w:t>
      </w:r>
      <w:r w:rsidR="001C33A1" w:rsidRPr="002037B4">
        <w:rPr>
          <w:rFonts w:ascii="Roboto Medium" w:hAnsi="Roboto Medium"/>
          <w:i/>
          <w:sz w:val="22"/>
          <w:szCs w:val="22"/>
        </w:rPr>
        <w:t>.</w:t>
      </w:r>
      <w:bookmarkStart w:id="1" w:name="_Hlk37087829"/>
    </w:p>
    <w:p w14:paraId="3239FBBD" w14:textId="77777777" w:rsidR="004A0CA5" w:rsidRDefault="00593FDB" w:rsidP="004A0CA5">
      <w:pPr>
        <w:rPr>
          <w:rFonts w:ascii="Roboto Medium" w:hAnsi="Roboto Medium"/>
        </w:rPr>
      </w:pPr>
      <w:r w:rsidRPr="00593FDB">
        <w:rPr>
          <w:rFonts w:ascii="Roboto Medium" w:hAnsi="Roboto Medium"/>
        </w:rPr>
        <w:t>MEETING AGENDA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05"/>
        <w:gridCol w:w="1800"/>
      </w:tblGrid>
      <w:tr w:rsidR="004A0CA5" w14:paraId="5DBD9845" w14:textId="77777777" w:rsidTr="0067617B">
        <w:tc>
          <w:tcPr>
            <w:tcW w:w="8905" w:type="dxa"/>
            <w:shd w:val="clear" w:color="auto" w:fill="auto"/>
          </w:tcPr>
          <w:p w14:paraId="03302554" w14:textId="463AD3EE" w:rsidR="004A0CA5" w:rsidRDefault="004A0CA5" w:rsidP="000E2B6F">
            <w:pPr>
              <w:pStyle w:val="Heading1"/>
              <w:spacing w:after="100" w:afterAutospacing="1"/>
              <w:ind w:left="73"/>
              <w:outlineLvl w:val="0"/>
            </w:pPr>
            <w:r w:rsidRPr="004A0CA5">
              <w:t>Call to Order</w:t>
            </w:r>
            <w:r w:rsidR="008A3BE2">
              <w:t xml:space="preserve"> &amp; Roll Call</w:t>
            </w:r>
          </w:p>
        </w:tc>
        <w:tc>
          <w:tcPr>
            <w:tcW w:w="1800" w:type="dxa"/>
            <w:shd w:val="clear" w:color="auto" w:fill="auto"/>
          </w:tcPr>
          <w:p w14:paraId="6914CB06" w14:textId="4952BB71" w:rsidR="004A0CA5" w:rsidRDefault="00FE54FE" w:rsidP="004A0CA5">
            <w:pPr>
              <w:ind w:left="0"/>
            </w:pPr>
            <w:r>
              <w:t>10:00</w:t>
            </w:r>
          </w:p>
        </w:tc>
      </w:tr>
      <w:tr w:rsidR="004A0CA5" w14:paraId="39222F77" w14:textId="77777777" w:rsidTr="0067617B">
        <w:tc>
          <w:tcPr>
            <w:tcW w:w="8905" w:type="dxa"/>
            <w:shd w:val="clear" w:color="auto" w:fill="auto"/>
          </w:tcPr>
          <w:p w14:paraId="4D877FE8" w14:textId="0E00ECB4" w:rsidR="004A0CA5" w:rsidRDefault="004A0CA5" w:rsidP="000E2B6F">
            <w:pPr>
              <w:pStyle w:val="Heading1"/>
              <w:spacing w:after="100" w:afterAutospacing="1"/>
              <w:ind w:left="163" w:hanging="163"/>
              <w:outlineLvl w:val="0"/>
            </w:pPr>
            <w:r w:rsidRPr="004A0CA5">
              <w:t>Public Comment on Agenda Items / Public Hearing</w:t>
            </w:r>
          </w:p>
        </w:tc>
        <w:tc>
          <w:tcPr>
            <w:tcW w:w="1800" w:type="dxa"/>
            <w:shd w:val="clear" w:color="auto" w:fill="auto"/>
          </w:tcPr>
          <w:p w14:paraId="6242D640" w14:textId="2B40400D" w:rsidR="004A0CA5" w:rsidRDefault="00FE54FE" w:rsidP="004A0CA5">
            <w:pPr>
              <w:ind w:left="0"/>
            </w:pPr>
            <w:r>
              <w:t>10:05 — 10:10</w:t>
            </w:r>
          </w:p>
        </w:tc>
      </w:tr>
      <w:tr w:rsidR="004A0CA5" w14:paraId="1D14B037" w14:textId="77777777" w:rsidTr="0067617B">
        <w:tc>
          <w:tcPr>
            <w:tcW w:w="8905" w:type="dxa"/>
            <w:shd w:val="clear" w:color="auto" w:fill="auto"/>
          </w:tcPr>
          <w:p w14:paraId="6F83B661" w14:textId="0984034A" w:rsidR="004739C2" w:rsidRPr="004739C2" w:rsidRDefault="004A0CA5" w:rsidP="002C3741">
            <w:pPr>
              <w:pStyle w:val="Heading1"/>
              <w:spacing w:after="100" w:afterAutospacing="1"/>
              <w:outlineLvl w:val="0"/>
            </w:pPr>
            <w:r w:rsidRPr="004A0CA5">
              <w:t xml:space="preserve">Approval of </w:t>
            </w:r>
            <w:r w:rsidR="00C27876">
              <w:t>June</w:t>
            </w:r>
            <w:r w:rsidR="00540F5E">
              <w:t xml:space="preserve"> 202</w:t>
            </w:r>
            <w:r w:rsidR="003F2BFA">
              <w:t>2</w:t>
            </w:r>
            <w:r w:rsidR="002C3741">
              <w:t xml:space="preserve"> </w:t>
            </w:r>
            <w:r w:rsidRPr="004A0CA5">
              <w:t>Board Meeting Minutes</w:t>
            </w:r>
          </w:p>
        </w:tc>
        <w:tc>
          <w:tcPr>
            <w:tcW w:w="1800" w:type="dxa"/>
            <w:shd w:val="clear" w:color="auto" w:fill="auto"/>
          </w:tcPr>
          <w:p w14:paraId="2AF89263" w14:textId="772F4E05" w:rsidR="004A0CA5" w:rsidRDefault="00FE54FE" w:rsidP="004A0CA5">
            <w:pPr>
              <w:ind w:left="0"/>
            </w:pPr>
            <w:r>
              <w:t>10:10 — 10:1</w:t>
            </w:r>
            <w:r w:rsidR="009A6373">
              <w:t>5</w:t>
            </w:r>
          </w:p>
        </w:tc>
      </w:tr>
      <w:tr w:rsidR="004A0CA5" w14:paraId="3F5FB2AB" w14:textId="77777777" w:rsidTr="0067617B">
        <w:tc>
          <w:tcPr>
            <w:tcW w:w="8905" w:type="dxa"/>
            <w:shd w:val="clear" w:color="auto" w:fill="auto"/>
          </w:tcPr>
          <w:p w14:paraId="3DB8F610" w14:textId="325E4B15" w:rsidR="00193A58" w:rsidRPr="00193A58" w:rsidRDefault="004A0CA5" w:rsidP="00193A58">
            <w:pPr>
              <w:pStyle w:val="Heading1"/>
              <w:spacing w:after="100" w:afterAutospacing="1"/>
              <w:outlineLvl w:val="0"/>
            </w:pPr>
            <w:r w:rsidRPr="002E4DD2">
              <w:t>Chair’s Report</w:t>
            </w:r>
            <w:r w:rsidR="0084387F">
              <w:t xml:space="preserve"> (Dowell)</w:t>
            </w:r>
          </w:p>
        </w:tc>
        <w:tc>
          <w:tcPr>
            <w:tcW w:w="1800" w:type="dxa"/>
            <w:shd w:val="clear" w:color="auto" w:fill="auto"/>
          </w:tcPr>
          <w:p w14:paraId="7BC4939C" w14:textId="615C108F" w:rsidR="004A0CA5" w:rsidRPr="002E4DD2" w:rsidRDefault="00FE54FE" w:rsidP="004A0CA5">
            <w:pPr>
              <w:ind w:left="0"/>
            </w:pPr>
            <w:r w:rsidRPr="002E4DD2">
              <w:t>10:15 — 10:20</w:t>
            </w:r>
          </w:p>
        </w:tc>
      </w:tr>
      <w:tr w:rsidR="00193A58" w14:paraId="7D54D49C" w14:textId="77777777" w:rsidTr="0067617B">
        <w:tc>
          <w:tcPr>
            <w:tcW w:w="8905" w:type="dxa"/>
            <w:shd w:val="clear" w:color="auto" w:fill="auto"/>
          </w:tcPr>
          <w:p w14:paraId="783E269B" w14:textId="6F9DB54B" w:rsidR="00193A58" w:rsidRDefault="00193A58" w:rsidP="004D0257">
            <w:pPr>
              <w:pStyle w:val="Heading1"/>
              <w:outlineLvl w:val="0"/>
            </w:pPr>
            <w:r>
              <w:t>Nominating Committee Report</w:t>
            </w:r>
          </w:p>
        </w:tc>
        <w:tc>
          <w:tcPr>
            <w:tcW w:w="1800" w:type="dxa"/>
            <w:shd w:val="clear" w:color="auto" w:fill="auto"/>
          </w:tcPr>
          <w:p w14:paraId="035C0C69" w14:textId="592B4329" w:rsidR="00193A58" w:rsidRPr="00437DFA" w:rsidRDefault="002B66BC" w:rsidP="004D0257">
            <w:pPr>
              <w:ind w:left="0"/>
            </w:pPr>
            <w:r>
              <w:t xml:space="preserve">10:20 – 10:25 </w:t>
            </w:r>
          </w:p>
        </w:tc>
      </w:tr>
      <w:tr w:rsidR="004D0257" w14:paraId="53D09A7E" w14:textId="77777777" w:rsidTr="0067617B">
        <w:tc>
          <w:tcPr>
            <w:tcW w:w="8905" w:type="dxa"/>
            <w:shd w:val="clear" w:color="auto" w:fill="auto"/>
          </w:tcPr>
          <w:p w14:paraId="491F00E7" w14:textId="4AC35412" w:rsidR="004D0257" w:rsidRPr="0087010A" w:rsidRDefault="004D0257" w:rsidP="004D0257">
            <w:pPr>
              <w:pStyle w:val="Heading1"/>
              <w:outlineLvl w:val="0"/>
            </w:pPr>
            <w:r>
              <w:t xml:space="preserve">Lextran Monthly Performance Report &amp; Financials – </w:t>
            </w:r>
            <w:r w:rsidR="008D074C">
              <w:t>June</w:t>
            </w:r>
          </w:p>
        </w:tc>
        <w:tc>
          <w:tcPr>
            <w:tcW w:w="1800" w:type="dxa"/>
            <w:shd w:val="clear" w:color="auto" w:fill="auto"/>
          </w:tcPr>
          <w:p w14:paraId="45727A74" w14:textId="0018A585" w:rsidR="004D0257" w:rsidRPr="00437DFA" w:rsidRDefault="002B66BC" w:rsidP="004D0257">
            <w:pPr>
              <w:ind w:left="0"/>
            </w:pPr>
            <w:r>
              <w:t>10:25 – 10:40</w:t>
            </w:r>
          </w:p>
        </w:tc>
      </w:tr>
      <w:tr w:rsidR="004D0257" w14:paraId="66F09F8D" w14:textId="77777777" w:rsidTr="0067617B">
        <w:tc>
          <w:tcPr>
            <w:tcW w:w="8905" w:type="dxa"/>
            <w:shd w:val="clear" w:color="auto" w:fill="auto"/>
          </w:tcPr>
          <w:p w14:paraId="0DAB4B83" w14:textId="77777777" w:rsidR="004D0257" w:rsidRDefault="004D0257" w:rsidP="004D0257">
            <w:pPr>
              <w:pStyle w:val="Heading1"/>
              <w:outlineLvl w:val="0"/>
            </w:pPr>
            <w:r>
              <w:t>Action Items</w:t>
            </w:r>
          </w:p>
          <w:p w14:paraId="6AE42396" w14:textId="7C42443B" w:rsidR="00B94FB4" w:rsidRDefault="00B94FB4" w:rsidP="4B75F000">
            <w:pPr>
              <w:pStyle w:val="Heading2"/>
              <w:ind w:left="864"/>
              <w:outlineLvl w:val="1"/>
            </w:pPr>
            <w:r>
              <w:t>Election of Chair and Vice Chair</w:t>
            </w:r>
          </w:p>
          <w:p w14:paraId="51DAA949" w14:textId="7DCB7966" w:rsidR="00B94FB4" w:rsidRDefault="004D0257" w:rsidP="0029188D">
            <w:pPr>
              <w:pStyle w:val="Heading2"/>
              <w:ind w:left="864"/>
              <w:outlineLvl w:val="1"/>
            </w:pPr>
            <w:r>
              <w:t>Resolution 2022-</w:t>
            </w:r>
            <w:r w:rsidR="002D05E9">
              <w:t>1</w:t>
            </w:r>
            <w:r w:rsidR="00B94FB4">
              <w:t>7</w:t>
            </w:r>
            <w:r>
              <w:t xml:space="preserve"> – </w:t>
            </w:r>
            <w:r w:rsidR="00B94FB4">
              <w:t>Paratransit Services</w:t>
            </w:r>
          </w:p>
          <w:p w14:paraId="24737819" w14:textId="1E7AD90D" w:rsidR="00B94FB4" w:rsidRDefault="00B94FB4" w:rsidP="0029188D">
            <w:pPr>
              <w:pStyle w:val="Heading2"/>
              <w:ind w:left="864"/>
              <w:outlineLvl w:val="1"/>
            </w:pPr>
            <w:r>
              <w:t>Resolution 2022-18 – Transfer &amp; Purchase of Vehicles</w:t>
            </w:r>
          </w:p>
          <w:p w14:paraId="25DF744C" w14:textId="0C5F0B42" w:rsidR="00B94FB4" w:rsidRDefault="4B75F000" w:rsidP="0029188D">
            <w:pPr>
              <w:pStyle w:val="Heading2"/>
              <w:ind w:left="864"/>
              <w:outlineLvl w:val="1"/>
            </w:pPr>
            <w:r>
              <w:t>Resolution 2022-19 – Approval of Committee Appointments</w:t>
            </w:r>
          </w:p>
          <w:p w14:paraId="238D6DF2" w14:textId="7E515773" w:rsidR="005E7B54" w:rsidRPr="005E7B54" w:rsidRDefault="005E7B54" w:rsidP="00B94FB4">
            <w:pPr>
              <w:pStyle w:val="Heading2"/>
              <w:numPr>
                <w:ilvl w:val="0"/>
                <w:numId w:val="0"/>
              </w:numPr>
              <w:ind w:left="864"/>
              <w:outlineLvl w:val="1"/>
            </w:pPr>
          </w:p>
        </w:tc>
        <w:tc>
          <w:tcPr>
            <w:tcW w:w="1800" w:type="dxa"/>
            <w:shd w:val="clear" w:color="auto" w:fill="auto"/>
          </w:tcPr>
          <w:p w14:paraId="03BF8F7F" w14:textId="44408CCD" w:rsidR="004D0257" w:rsidRPr="00437DFA" w:rsidRDefault="004D0257" w:rsidP="004D0257">
            <w:pPr>
              <w:ind w:left="0"/>
            </w:pPr>
            <w:r w:rsidRPr="00437DFA">
              <w:t>10:</w:t>
            </w:r>
            <w:r w:rsidR="002B66BC">
              <w:t>40</w:t>
            </w:r>
            <w:r w:rsidRPr="00437DFA">
              <w:t xml:space="preserve"> – </w:t>
            </w:r>
            <w:r w:rsidR="00F63034">
              <w:t>10:</w:t>
            </w:r>
            <w:r w:rsidR="002B66BC">
              <w:t>55</w:t>
            </w:r>
          </w:p>
        </w:tc>
      </w:tr>
      <w:tr w:rsidR="004D0257" w14:paraId="01ABE930" w14:textId="77777777" w:rsidTr="0067617B">
        <w:tc>
          <w:tcPr>
            <w:tcW w:w="8905" w:type="dxa"/>
            <w:shd w:val="clear" w:color="auto" w:fill="auto"/>
          </w:tcPr>
          <w:p w14:paraId="20130BFF" w14:textId="0710CFEB" w:rsidR="004D0257" w:rsidRDefault="004D0257" w:rsidP="004D0257">
            <w:pPr>
              <w:pStyle w:val="Heading1"/>
              <w:spacing w:after="100" w:afterAutospacing="1"/>
              <w:outlineLvl w:val="0"/>
            </w:pPr>
            <w:r w:rsidRPr="004A0CA5">
              <w:t>Change Order</w:t>
            </w:r>
            <w:r>
              <w:t xml:space="preserve"> Report</w:t>
            </w:r>
          </w:p>
        </w:tc>
        <w:tc>
          <w:tcPr>
            <w:tcW w:w="1800" w:type="dxa"/>
            <w:shd w:val="clear" w:color="auto" w:fill="auto"/>
          </w:tcPr>
          <w:p w14:paraId="15BFFF25" w14:textId="4B7BD679" w:rsidR="004D0257" w:rsidRPr="00437DFA" w:rsidRDefault="002B66BC" w:rsidP="004D0257">
            <w:pPr>
              <w:ind w:left="0"/>
            </w:pPr>
            <w:r>
              <w:t>10:55</w:t>
            </w:r>
          </w:p>
        </w:tc>
      </w:tr>
      <w:tr w:rsidR="004D0257" w14:paraId="681933C7" w14:textId="77777777" w:rsidTr="0067617B">
        <w:tc>
          <w:tcPr>
            <w:tcW w:w="8905" w:type="dxa"/>
            <w:shd w:val="clear" w:color="auto" w:fill="auto"/>
          </w:tcPr>
          <w:p w14:paraId="5BF27DC7" w14:textId="77777777" w:rsidR="00C27167" w:rsidRDefault="004D0257" w:rsidP="00BB677B">
            <w:pPr>
              <w:pStyle w:val="Heading1"/>
              <w:spacing w:after="100" w:afterAutospacing="1"/>
              <w:outlineLvl w:val="0"/>
            </w:pPr>
            <w:r w:rsidRPr="004A0CA5">
              <w:t>Old Business</w:t>
            </w:r>
          </w:p>
          <w:p w14:paraId="7AA7F9F3" w14:textId="02EA03FA" w:rsidR="004D0257" w:rsidRPr="003E1ECD" w:rsidRDefault="00C27167" w:rsidP="00C27167">
            <w:pPr>
              <w:pStyle w:val="Heading2"/>
            </w:pPr>
            <w:r>
              <w:t>Canopy Project Update</w:t>
            </w:r>
            <w:r w:rsidR="004D0257">
              <w:t xml:space="preserve">  </w:t>
            </w:r>
            <w:r w:rsidR="00EB596A">
              <w:br/>
            </w:r>
          </w:p>
        </w:tc>
        <w:tc>
          <w:tcPr>
            <w:tcW w:w="1800" w:type="dxa"/>
            <w:shd w:val="clear" w:color="auto" w:fill="auto"/>
          </w:tcPr>
          <w:p w14:paraId="192CD5F7" w14:textId="79AF19E2" w:rsidR="004D0257" w:rsidRPr="00437DFA" w:rsidRDefault="002B66BC" w:rsidP="004D0257">
            <w:pPr>
              <w:ind w:left="0"/>
            </w:pPr>
            <w:r>
              <w:t>10:55 – 11:</w:t>
            </w:r>
            <w:r w:rsidR="00143D7A">
              <w:t>05</w:t>
            </w:r>
          </w:p>
        </w:tc>
      </w:tr>
      <w:tr w:rsidR="004D0257" w14:paraId="15859D5B" w14:textId="77777777" w:rsidTr="0067617B">
        <w:trPr>
          <w:trHeight w:val="602"/>
        </w:trPr>
        <w:tc>
          <w:tcPr>
            <w:tcW w:w="8905" w:type="dxa"/>
            <w:shd w:val="clear" w:color="auto" w:fill="auto"/>
          </w:tcPr>
          <w:p w14:paraId="2253061E" w14:textId="77777777" w:rsidR="00EF5F6F" w:rsidRDefault="004D0257" w:rsidP="00EF5F6F">
            <w:pPr>
              <w:pStyle w:val="Heading1"/>
              <w:outlineLvl w:val="0"/>
            </w:pPr>
            <w:r w:rsidRPr="004A0CA5">
              <w:t>New Business</w:t>
            </w:r>
          </w:p>
          <w:p w14:paraId="47C49695" w14:textId="1040E3A1" w:rsidR="00020C7A" w:rsidRPr="00020C7A" w:rsidRDefault="00020C7A" w:rsidP="00193A58">
            <w:pPr>
              <w:pStyle w:val="Heading2"/>
              <w:numPr>
                <w:ilvl w:val="0"/>
                <w:numId w:val="0"/>
              </w:numPr>
              <w:ind w:left="864"/>
              <w:outlineLvl w:val="1"/>
            </w:pPr>
          </w:p>
        </w:tc>
        <w:tc>
          <w:tcPr>
            <w:tcW w:w="1800" w:type="dxa"/>
            <w:shd w:val="clear" w:color="auto" w:fill="auto"/>
          </w:tcPr>
          <w:p w14:paraId="5BD1AA78" w14:textId="1052B7B1" w:rsidR="004D0257" w:rsidRPr="00437DFA" w:rsidRDefault="00143D7A" w:rsidP="004D0257">
            <w:pPr>
              <w:ind w:left="0"/>
            </w:pPr>
            <w:r>
              <w:t>11:05</w:t>
            </w:r>
          </w:p>
        </w:tc>
      </w:tr>
      <w:tr w:rsidR="004D0257" w14:paraId="790A3B13" w14:textId="77777777" w:rsidTr="0067617B">
        <w:tc>
          <w:tcPr>
            <w:tcW w:w="8905" w:type="dxa"/>
            <w:shd w:val="clear" w:color="auto" w:fill="auto"/>
          </w:tcPr>
          <w:p w14:paraId="0902B219" w14:textId="77777777" w:rsidR="00D82B9D" w:rsidRDefault="004D0257" w:rsidP="00EB596A">
            <w:pPr>
              <w:pStyle w:val="Heading1"/>
              <w:spacing w:after="100" w:afterAutospacing="1"/>
              <w:ind w:firstLine="73"/>
              <w:outlineLvl w:val="0"/>
            </w:pPr>
            <w:r w:rsidRPr="004A0CA5">
              <w:t>Proposed Agenda Item</w:t>
            </w:r>
            <w:r>
              <w:t>s</w:t>
            </w:r>
          </w:p>
          <w:p w14:paraId="4BB0958D" w14:textId="70DE13FE" w:rsidR="00F20B4E" w:rsidRPr="00F20B4E" w:rsidRDefault="00F20B4E" w:rsidP="009E3E4B">
            <w:pPr>
              <w:pStyle w:val="Heading2"/>
              <w:ind w:left="864"/>
              <w:outlineLvl w:val="1"/>
            </w:pPr>
            <w:r>
              <w:t xml:space="preserve">Title VI </w:t>
            </w:r>
            <w:r w:rsidR="00637C9F">
              <w:t>Plan</w:t>
            </w:r>
            <w:r w:rsidR="009E3E4B">
              <w:br/>
            </w:r>
          </w:p>
        </w:tc>
        <w:tc>
          <w:tcPr>
            <w:tcW w:w="1800" w:type="dxa"/>
            <w:shd w:val="clear" w:color="auto" w:fill="auto"/>
          </w:tcPr>
          <w:p w14:paraId="506620EE" w14:textId="5AEAE9C1" w:rsidR="004D0257" w:rsidRPr="00437DFA" w:rsidRDefault="004D0257" w:rsidP="004D0257">
            <w:pPr>
              <w:ind w:left="0"/>
            </w:pPr>
          </w:p>
        </w:tc>
      </w:tr>
      <w:tr w:rsidR="004D0257" w14:paraId="724BF3B2" w14:textId="77777777" w:rsidTr="0067617B">
        <w:tc>
          <w:tcPr>
            <w:tcW w:w="8905" w:type="dxa"/>
            <w:shd w:val="clear" w:color="auto" w:fill="auto"/>
          </w:tcPr>
          <w:p w14:paraId="29360176" w14:textId="3F7DEE8D" w:rsidR="004D0257" w:rsidRPr="004A0CA5" w:rsidRDefault="004D0257" w:rsidP="004D0257">
            <w:pPr>
              <w:pStyle w:val="Heading1"/>
              <w:spacing w:after="100" w:afterAutospacing="1"/>
              <w:outlineLvl w:val="0"/>
            </w:pPr>
            <w:r w:rsidRPr="004A0CA5">
              <w:t>Closed Session</w:t>
            </w:r>
          </w:p>
        </w:tc>
        <w:tc>
          <w:tcPr>
            <w:tcW w:w="1800" w:type="dxa"/>
            <w:shd w:val="clear" w:color="auto" w:fill="auto"/>
          </w:tcPr>
          <w:p w14:paraId="17E2C929" w14:textId="01167359" w:rsidR="004D0257" w:rsidRPr="00437DFA" w:rsidRDefault="004D0257" w:rsidP="004D0257">
            <w:pPr>
              <w:ind w:left="0"/>
            </w:pPr>
          </w:p>
        </w:tc>
      </w:tr>
      <w:tr w:rsidR="004D0257" w14:paraId="6640B288" w14:textId="77777777" w:rsidTr="0067617B">
        <w:tc>
          <w:tcPr>
            <w:tcW w:w="8905" w:type="dxa"/>
            <w:shd w:val="clear" w:color="auto" w:fill="auto"/>
          </w:tcPr>
          <w:p w14:paraId="51E3719D" w14:textId="1435CA2E" w:rsidR="004D0257" w:rsidRPr="004A0CA5" w:rsidRDefault="004D0257" w:rsidP="004D0257">
            <w:pPr>
              <w:pStyle w:val="Heading1"/>
              <w:outlineLvl w:val="0"/>
            </w:pPr>
            <w:r w:rsidRPr="004A0CA5">
              <w:t>Adjournment</w:t>
            </w:r>
          </w:p>
        </w:tc>
        <w:tc>
          <w:tcPr>
            <w:tcW w:w="1800" w:type="dxa"/>
            <w:shd w:val="clear" w:color="auto" w:fill="auto"/>
          </w:tcPr>
          <w:p w14:paraId="1D8A85EE" w14:textId="3DCEA366" w:rsidR="004D0257" w:rsidRPr="00DA4DB4" w:rsidRDefault="004D0257" w:rsidP="004D0257">
            <w:pPr>
              <w:ind w:left="0"/>
            </w:pPr>
          </w:p>
        </w:tc>
      </w:tr>
      <w:bookmarkEnd w:id="1"/>
    </w:tbl>
    <w:p w14:paraId="191307EF" w14:textId="77777777" w:rsidR="004A0CA5" w:rsidRPr="004A0CA5" w:rsidRDefault="004A0CA5" w:rsidP="004A0CA5"/>
    <w:sectPr w:rsidR="004A0CA5" w:rsidRPr="004A0CA5" w:rsidSect="001E2395">
      <w:headerReference w:type="default" r:id="rId11"/>
      <w:pgSz w:w="12240" w:h="15840"/>
      <w:pgMar w:top="720" w:right="720" w:bottom="720" w:left="720" w:header="720" w:footer="720" w:gutter="0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F5F13" w14:textId="77777777" w:rsidR="006C2F8C" w:rsidRDefault="006C2F8C" w:rsidP="004A7EB3">
      <w:pPr>
        <w:spacing w:after="0" w:line="240" w:lineRule="auto"/>
      </w:pPr>
      <w:r>
        <w:separator/>
      </w:r>
    </w:p>
  </w:endnote>
  <w:endnote w:type="continuationSeparator" w:id="0">
    <w:p w14:paraId="58B6A19C" w14:textId="77777777" w:rsidR="006C2F8C" w:rsidRDefault="006C2F8C" w:rsidP="004A7EB3">
      <w:pPr>
        <w:spacing w:after="0" w:line="240" w:lineRule="auto"/>
      </w:pPr>
      <w:r>
        <w:continuationSeparator/>
      </w:r>
    </w:p>
  </w:endnote>
  <w:endnote w:type="continuationNotice" w:id="1">
    <w:p w14:paraId="7404444D" w14:textId="77777777" w:rsidR="006C2F8C" w:rsidRDefault="006C2F8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D9C5C" w14:textId="77777777" w:rsidR="006C2F8C" w:rsidRDefault="006C2F8C" w:rsidP="004A7EB3">
      <w:pPr>
        <w:spacing w:after="0" w:line="240" w:lineRule="auto"/>
      </w:pPr>
      <w:r>
        <w:separator/>
      </w:r>
    </w:p>
  </w:footnote>
  <w:footnote w:type="continuationSeparator" w:id="0">
    <w:p w14:paraId="6D2ED03F" w14:textId="77777777" w:rsidR="006C2F8C" w:rsidRDefault="006C2F8C" w:rsidP="004A7EB3">
      <w:pPr>
        <w:spacing w:after="0" w:line="240" w:lineRule="auto"/>
      </w:pPr>
      <w:r>
        <w:continuationSeparator/>
      </w:r>
    </w:p>
  </w:footnote>
  <w:footnote w:type="continuationNotice" w:id="1">
    <w:p w14:paraId="3DFB9BCC" w14:textId="77777777" w:rsidR="006C2F8C" w:rsidRDefault="006C2F8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9F199" w14:textId="77777777" w:rsidR="00477C07" w:rsidRPr="001C33A1" w:rsidRDefault="00F34BA6" w:rsidP="002E43BB">
    <w:pPr>
      <w:spacing w:before="34" w:after="0" w:line="240" w:lineRule="auto"/>
      <w:ind w:left="9216" w:right="-576"/>
      <w:jc w:val="center"/>
      <w:rPr>
        <w:rFonts w:eastAsia="Arial" w:cs="Arial"/>
        <w:sz w:val="20"/>
        <w:szCs w:val="20"/>
      </w:rPr>
    </w:pPr>
    <w:r>
      <w:rPr>
        <w:rFonts w:eastAsia="Arial" w:cs="Arial"/>
        <w:noProof/>
        <w:sz w:val="20"/>
        <w:szCs w:val="20"/>
      </w:rPr>
      <w:drawing>
        <wp:anchor distT="0" distB="0" distL="114300" distR="114300" simplePos="0" relativeHeight="251658240" behindDoc="1" locked="0" layoutInCell="1" allowOverlap="1" wp14:anchorId="0BF664E6" wp14:editId="06898720">
          <wp:simplePos x="0" y="0"/>
          <wp:positionH relativeFrom="column">
            <wp:posOffset>9525</wp:posOffset>
          </wp:positionH>
          <wp:positionV relativeFrom="paragraph">
            <wp:posOffset>-180975</wp:posOffset>
          </wp:positionV>
          <wp:extent cx="1887855" cy="506730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xtran_Horizontal_Digital_RGB_Bright Gree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7855" cy="506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F5A15">
      <w:rPr>
        <w:rFonts w:eastAsia="Arial" w:cs="Arial"/>
        <w:sz w:val="20"/>
        <w:szCs w:val="20"/>
      </w:rPr>
      <w:t xml:space="preserve"> </w:t>
    </w:r>
    <w:r w:rsidR="002E43BB" w:rsidRPr="001C33A1">
      <w:rPr>
        <w:rFonts w:eastAsia="Arial" w:cs="Arial"/>
        <w:sz w:val="20"/>
        <w:szCs w:val="20"/>
      </w:rPr>
      <w:t>Agenda</w:t>
    </w:r>
  </w:p>
  <w:p w14:paraId="11C64597" w14:textId="77777777" w:rsidR="00477C07" w:rsidRPr="001C33A1" w:rsidRDefault="00477C07" w:rsidP="00477C07">
    <w:pPr>
      <w:widowControl w:val="0"/>
      <w:spacing w:after="0" w:line="225" w:lineRule="exact"/>
      <w:ind w:left="-144" w:right="144"/>
      <w:jc w:val="right"/>
      <w:rPr>
        <w:rFonts w:eastAsia="Arial" w:cs="Arial"/>
        <w:sz w:val="20"/>
        <w:szCs w:val="20"/>
      </w:rPr>
    </w:pPr>
    <w:r w:rsidRPr="001C33A1">
      <w:rPr>
        <w:rFonts w:eastAsia="Arial" w:cs="Arial"/>
        <w:spacing w:val="-1"/>
        <w:position w:val="-1"/>
        <w:sz w:val="20"/>
        <w:szCs w:val="20"/>
      </w:rPr>
      <w:t>P</w:t>
    </w:r>
    <w:r w:rsidRPr="001C33A1">
      <w:rPr>
        <w:rFonts w:eastAsia="Arial" w:cs="Arial"/>
        <w:position w:val="-1"/>
        <w:sz w:val="20"/>
        <w:szCs w:val="20"/>
      </w:rPr>
      <w:t>a</w:t>
    </w:r>
    <w:r w:rsidRPr="001C33A1">
      <w:rPr>
        <w:rFonts w:eastAsia="Arial" w:cs="Arial"/>
        <w:spacing w:val="1"/>
        <w:position w:val="-1"/>
        <w:sz w:val="20"/>
        <w:szCs w:val="20"/>
      </w:rPr>
      <w:t>g</w:t>
    </w:r>
    <w:r w:rsidRPr="001C33A1">
      <w:rPr>
        <w:rFonts w:eastAsia="Arial" w:cs="Arial"/>
        <w:position w:val="-1"/>
        <w:sz w:val="20"/>
        <w:szCs w:val="20"/>
      </w:rPr>
      <w:t>e</w:t>
    </w:r>
    <w:r w:rsidRPr="001C33A1">
      <w:rPr>
        <w:rFonts w:eastAsia="Arial" w:cs="Arial"/>
        <w:spacing w:val="-6"/>
        <w:position w:val="-1"/>
        <w:sz w:val="20"/>
        <w:szCs w:val="20"/>
      </w:rPr>
      <w:t xml:space="preserve"> </w:t>
    </w:r>
    <w:r w:rsidRPr="001C33A1">
      <w:rPr>
        <w:rFonts w:eastAsia="Arial" w:cs="Arial"/>
        <w:spacing w:val="-6"/>
        <w:position w:val="-1"/>
        <w:sz w:val="20"/>
        <w:szCs w:val="20"/>
      </w:rPr>
      <w:fldChar w:fldCharType="begin"/>
    </w:r>
    <w:r w:rsidRPr="001C33A1">
      <w:rPr>
        <w:rFonts w:eastAsia="Arial" w:cs="Arial"/>
        <w:spacing w:val="-6"/>
        <w:position w:val="-1"/>
        <w:sz w:val="20"/>
        <w:szCs w:val="20"/>
      </w:rPr>
      <w:instrText xml:space="preserve"> PAGE  \* Arabic  \* MERGEFORMAT </w:instrText>
    </w:r>
    <w:r w:rsidRPr="001C33A1">
      <w:rPr>
        <w:rFonts w:eastAsia="Arial" w:cs="Arial"/>
        <w:spacing w:val="-6"/>
        <w:position w:val="-1"/>
        <w:sz w:val="20"/>
        <w:szCs w:val="20"/>
      </w:rPr>
      <w:fldChar w:fldCharType="separate"/>
    </w:r>
    <w:r w:rsidR="00281E2E">
      <w:rPr>
        <w:rFonts w:eastAsia="Arial" w:cs="Arial"/>
        <w:noProof/>
        <w:spacing w:val="-6"/>
        <w:position w:val="-1"/>
        <w:sz w:val="20"/>
        <w:szCs w:val="20"/>
      </w:rPr>
      <w:t>1</w:t>
    </w:r>
    <w:r w:rsidRPr="001C33A1">
      <w:rPr>
        <w:rFonts w:eastAsia="Arial" w:cs="Arial"/>
        <w:spacing w:val="-6"/>
        <w:position w:val="-1"/>
        <w:sz w:val="20"/>
        <w:szCs w:val="20"/>
      </w:rPr>
      <w:fldChar w:fldCharType="end"/>
    </w:r>
    <w:r w:rsidRPr="001C33A1">
      <w:rPr>
        <w:rFonts w:eastAsia="Arial" w:cs="Arial"/>
        <w:spacing w:val="-6"/>
        <w:position w:val="-1"/>
        <w:sz w:val="20"/>
        <w:szCs w:val="20"/>
      </w:rPr>
      <w:t xml:space="preserve"> of </w:t>
    </w:r>
    <w:r w:rsidRPr="001C33A1">
      <w:rPr>
        <w:rFonts w:eastAsia="Arial" w:cs="Arial"/>
        <w:spacing w:val="-6"/>
        <w:position w:val="-1"/>
        <w:sz w:val="20"/>
        <w:szCs w:val="20"/>
      </w:rPr>
      <w:fldChar w:fldCharType="begin"/>
    </w:r>
    <w:r w:rsidRPr="001C33A1">
      <w:rPr>
        <w:rFonts w:eastAsia="Arial" w:cs="Arial"/>
        <w:spacing w:val="-6"/>
        <w:position w:val="-1"/>
        <w:sz w:val="20"/>
        <w:szCs w:val="20"/>
      </w:rPr>
      <w:instrText xml:space="preserve"> NUMPAGES  \* Arabic  \* MERGEFORMAT </w:instrText>
    </w:r>
    <w:r w:rsidRPr="001C33A1">
      <w:rPr>
        <w:rFonts w:eastAsia="Arial" w:cs="Arial"/>
        <w:spacing w:val="-6"/>
        <w:position w:val="-1"/>
        <w:sz w:val="20"/>
        <w:szCs w:val="20"/>
      </w:rPr>
      <w:fldChar w:fldCharType="separate"/>
    </w:r>
    <w:r w:rsidR="00281E2E">
      <w:rPr>
        <w:rFonts w:eastAsia="Arial" w:cs="Arial"/>
        <w:noProof/>
        <w:spacing w:val="-6"/>
        <w:position w:val="-1"/>
        <w:sz w:val="20"/>
        <w:szCs w:val="20"/>
      </w:rPr>
      <w:t>1</w:t>
    </w:r>
    <w:r w:rsidRPr="001C33A1">
      <w:rPr>
        <w:rFonts w:eastAsia="Arial" w:cs="Arial"/>
        <w:spacing w:val="-6"/>
        <w:position w:val="-1"/>
        <w:sz w:val="20"/>
        <w:szCs w:val="20"/>
      </w:rPr>
      <w:fldChar w:fldCharType="end"/>
    </w:r>
  </w:p>
  <w:p w14:paraId="7E6869F9" w14:textId="77777777" w:rsidR="004A7EB3" w:rsidRPr="00F34BA6" w:rsidRDefault="004A7EB3" w:rsidP="00477C07">
    <w:pPr>
      <w:pStyle w:val="Header"/>
      <w:rPr>
        <w:rFonts w:ascii="Roboto" w:hAnsi="Roboto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83C60E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9724AC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7846F4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5B6D1C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56C1C2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50727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4E5C1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EAEE9B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62446C8"/>
    <w:lvl w:ilvl="0">
      <w:start w:val="1"/>
      <w:numFmt w:val="upperRoman"/>
      <w:pStyle w:val="ListNumber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B18CF5B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1B2C19"/>
    <w:multiLevelType w:val="hybridMultilevel"/>
    <w:tmpl w:val="C7F80E2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454596"/>
    <w:multiLevelType w:val="multilevel"/>
    <w:tmpl w:val="0409001D"/>
    <w:styleLink w:val="Style1"/>
    <w:lvl w:ilvl="0">
      <w:start w:val="1"/>
      <w:numFmt w:val="upperRoman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A32605"/>
    <w:multiLevelType w:val="hybridMultilevel"/>
    <w:tmpl w:val="3EE8AB02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0E3419DE"/>
    <w:multiLevelType w:val="hybridMultilevel"/>
    <w:tmpl w:val="246CC2B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D99EFBFA">
      <w:numFmt w:val="bullet"/>
      <w:lvlText w:val="-"/>
      <w:lvlJc w:val="left"/>
      <w:pPr>
        <w:ind w:left="2340" w:hanging="360"/>
      </w:pPr>
      <w:rPr>
        <w:rFonts w:ascii="Roboto" w:eastAsia="Times New Roman" w:hAnsi="Roboto" w:cs="Aria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094A14"/>
    <w:multiLevelType w:val="hybridMultilevel"/>
    <w:tmpl w:val="59B85BA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149D0102"/>
    <w:multiLevelType w:val="hybridMultilevel"/>
    <w:tmpl w:val="B6AA1D8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C576565"/>
    <w:multiLevelType w:val="hybridMultilevel"/>
    <w:tmpl w:val="2E2EE31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CA51F57"/>
    <w:multiLevelType w:val="hybridMultilevel"/>
    <w:tmpl w:val="D018E7C0"/>
    <w:lvl w:ilvl="0" w:tplc="EC4CA7AA">
      <w:start w:val="1"/>
      <w:numFmt w:val="lowerLetter"/>
      <w:lvlText w:val="%1)"/>
      <w:lvlJc w:val="left"/>
      <w:pPr>
        <w:ind w:left="5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7" w:hanging="360"/>
      </w:pPr>
    </w:lvl>
    <w:lvl w:ilvl="2" w:tplc="0409001B" w:tentative="1">
      <w:start w:val="1"/>
      <w:numFmt w:val="lowerRoman"/>
      <w:lvlText w:val="%3."/>
      <w:lvlJc w:val="right"/>
      <w:pPr>
        <w:ind w:left="1987" w:hanging="180"/>
      </w:pPr>
    </w:lvl>
    <w:lvl w:ilvl="3" w:tplc="0409000F" w:tentative="1">
      <w:start w:val="1"/>
      <w:numFmt w:val="decimal"/>
      <w:lvlText w:val="%4."/>
      <w:lvlJc w:val="left"/>
      <w:pPr>
        <w:ind w:left="2707" w:hanging="360"/>
      </w:pPr>
    </w:lvl>
    <w:lvl w:ilvl="4" w:tplc="04090019" w:tentative="1">
      <w:start w:val="1"/>
      <w:numFmt w:val="lowerLetter"/>
      <w:lvlText w:val="%5."/>
      <w:lvlJc w:val="left"/>
      <w:pPr>
        <w:ind w:left="3427" w:hanging="360"/>
      </w:pPr>
    </w:lvl>
    <w:lvl w:ilvl="5" w:tplc="0409001B" w:tentative="1">
      <w:start w:val="1"/>
      <w:numFmt w:val="lowerRoman"/>
      <w:lvlText w:val="%6."/>
      <w:lvlJc w:val="right"/>
      <w:pPr>
        <w:ind w:left="4147" w:hanging="180"/>
      </w:pPr>
    </w:lvl>
    <w:lvl w:ilvl="6" w:tplc="0409000F" w:tentative="1">
      <w:start w:val="1"/>
      <w:numFmt w:val="decimal"/>
      <w:lvlText w:val="%7."/>
      <w:lvlJc w:val="left"/>
      <w:pPr>
        <w:ind w:left="4867" w:hanging="360"/>
      </w:pPr>
    </w:lvl>
    <w:lvl w:ilvl="7" w:tplc="04090019" w:tentative="1">
      <w:start w:val="1"/>
      <w:numFmt w:val="lowerLetter"/>
      <w:lvlText w:val="%8."/>
      <w:lvlJc w:val="left"/>
      <w:pPr>
        <w:ind w:left="5587" w:hanging="360"/>
      </w:pPr>
    </w:lvl>
    <w:lvl w:ilvl="8" w:tplc="0409001B" w:tentative="1">
      <w:start w:val="1"/>
      <w:numFmt w:val="lowerRoman"/>
      <w:lvlText w:val="%9."/>
      <w:lvlJc w:val="right"/>
      <w:pPr>
        <w:ind w:left="6307" w:hanging="180"/>
      </w:pPr>
    </w:lvl>
  </w:abstractNum>
  <w:abstractNum w:abstractNumId="18" w15:restartNumberingAfterBreak="0">
    <w:nsid w:val="1FD02609"/>
    <w:multiLevelType w:val="hybridMultilevel"/>
    <w:tmpl w:val="CF84846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0F04ACE"/>
    <w:multiLevelType w:val="multilevel"/>
    <w:tmpl w:val="0409001D"/>
    <w:numStyleLink w:val="Style1"/>
  </w:abstractNum>
  <w:abstractNum w:abstractNumId="20" w15:restartNumberingAfterBreak="0">
    <w:nsid w:val="22205413"/>
    <w:multiLevelType w:val="hybridMultilevel"/>
    <w:tmpl w:val="704A575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D99EFBFA">
      <w:numFmt w:val="bullet"/>
      <w:lvlText w:val="-"/>
      <w:lvlJc w:val="left"/>
      <w:pPr>
        <w:ind w:left="2340" w:hanging="360"/>
      </w:pPr>
      <w:rPr>
        <w:rFonts w:ascii="Roboto" w:eastAsia="Times New Roman" w:hAnsi="Roboto" w:cs="Aria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94D23BC"/>
    <w:multiLevelType w:val="hybridMultilevel"/>
    <w:tmpl w:val="3B98B4F2"/>
    <w:lvl w:ilvl="0" w:tplc="04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2BA3352F"/>
    <w:multiLevelType w:val="hybridMultilevel"/>
    <w:tmpl w:val="245086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D722A79"/>
    <w:multiLevelType w:val="hybridMultilevel"/>
    <w:tmpl w:val="735E69D4"/>
    <w:lvl w:ilvl="0" w:tplc="D17AE6E4">
      <w:numFmt w:val="bullet"/>
      <w:lvlText w:val="-"/>
      <w:lvlJc w:val="left"/>
      <w:pPr>
        <w:ind w:left="266" w:hanging="360"/>
      </w:pPr>
      <w:rPr>
        <w:rFonts w:ascii="Roboto" w:eastAsia="Times New Roman" w:hAnsi="Roboto" w:cs="Arial" w:hint="default"/>
      </w:rPr>
    </w:lvl>
    <w:lvl w:ilvl="1" w:tplc="04090003" w:tentative="1">
      <w:start w:val="1"/>
      <w:numFmt w:val="bullet"/>
      <w:lvlText w:val="o"/>
      <w:lvlJc w:val="left"/>
      <w:pPr>
        <w:ind w:left="9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26" w:hanging="360"/>
      </w:pPr>
      <w:rPr>
        <w:rFonts w:ascii="Wingdings" w:hAnsi="Wingdings" w:hint="default"/>
      </w:rPr>
    </w:lvl>
  </w:abstractNum>
  <w:abstractNum w:abstractNumId="24" w15:restartNumberingAfterBreak="0">
    <w:nsid w:val="33057B34"/>
    <w:multiLevelType w:val="hybridMultilevel"/>
    <w:tmpl w:val="9428654C"/>
    <w:lvl w:ilvl="0" w:tplc="04090017">
      <w:start w:val="1"/>
      <w:numFmt w:val="lowerLetter"/>
      <w:lvlText w:val="%1)"/>
      <w:lvlJc w:val="left"/>
      <w:pPr>
        <w:ind w:left="1020" w:hanging="360"/>
      </w:p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25" w15:restartNumberingAfterBreak="0">
    <w:nsid w:val="350C53EB"/>
    <w:multiLevelType w:val="hybridMultilevel"/>
    <w:tmpl w:val="442EED4A"/>
    <w:lvl w:ilvl="0" w:tplc="A192FE7E">
      <w:start w:val="1"/>
      <w:numFmt w:val="upperRoman"/>
      <w:lvlText w:val="%1."/>
      <w:lvlJc w:val="left"/>
      <w:pPr>
        <w:ind w:left="720" w:hanging="360"/>
      </w:pPr>
      <w:rPr>
        <w:rFonts w:ascii="Roboto Medium" w:hAnsi="Roboto Medium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6203540"/>
    <w:multiLevelType w:val="hybridMultilevel"/>
    <w:tmpl w:val="4850A13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364A772E"/>
    <w:multiLevelType w:val="multilevel"/>
    <w:tmpl w:val="D4A6A29A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suff w:val="space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28" w15:restartNumberingAfterBreak="0">
    <w:nsid w:val="375200F7"/>
    <w:multiLevelType w:val="hybridMultilevel"/>
    <w:tmpl w:val="8B688C9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84454D7"/>
    <w:multiLevelType w:val="hybridMultilevel"/>
    <w:tmpl w:val="FDEE1D28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397E4738"/>
    <w:multiLevelType w:val="hybridMultilevel"/>
    <w:tmpl w:val="7F7E91EC"/>
    <w:lvl w:ilvl="0" w:tplc="04090019">
      <w:start w:val="24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BAA2222"/>
    <w:multiLevelType w:val="multilevel"/>
    <w:tmpl w:val="0409001D"/>
    <w:numStyleLink w:val="Style1"/>
  </w:abstractNum>
  <w:abstractNum w:abstractNumId="32" w15:restartNumberingAfterBreak="0">
    <w:nsid w:val="45E1162F"/>
    <w:multiLevelType w:val="hybridMultilevel"/>
    <w:tmpl w:val="0FE41A48"/>
    <w:lvl w:ilvl="0" w:tplc="090EC1CA">
      <w:start w:val="1"/>
      <w:numFmt w:val="lowerLetter"/>
      <w:lvlText w:val="%1)"/>
      <w:lvlJc w:val="left"/>
      <w:pPr>
        <w:ind w:left="5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7" w:hanging="360"/>
      </w:pPr>
    </w:lvl>
    <w:lvl w:ilvl="2" w:tplc="0409001B" w:tentative="1">
      <w:start w:val="1"/>
      <w:numFmt w:val="lowerRoman"/>
      <w:lvlText w:val="%3."/>
      <w:lvlJc w:val="right"/>
      <w:pPr>
        <w:ind w:left="1987" w:hanging="180"/>
      </w:pPr>
    </w:lvl>
    <w:lvl w:ilvl="3" w:tplc="0409000F" w:tentative="1">
      <w:start w:val="1"/>
      <w:numFmt w:val="decimal"/>
      <w:lvlText w:val="%4."/>
      <w:lvlJc w:val="left"/>
      <w:pPr>
        <w:ind w:left="2707" w:hanging="360"/>
      </w:pPr>
    </w:lvl>
    <w:lvl w:ilvl="4" w:tplc="04090019" w:tentative="1">
      <w:start w:val="1"/>
      <w:numFmt w:val="lowerLetter"/>
      <w:lvlText w:val="%5."/>
      <w:lvlJc w:val="left"/>
      <w:pPr>
        <w:ind w:left="3427" w:hanging="360"/>
      </w:pPr>
    </w:lvl>
    <w:lvl w:ilvl="5" w:tplc="0409001B" w:tentative="1">
      <w:start w:val="1"/>
      <w:numFmt w:val="lowerRoman"/>
      <w:lvlText w:val="%6."/>
      <w:lvlJc w:val="right"/>
      <w:pPr>
        <w:ind w:left="4147" w:hanging="180"/>
      </w:pPr>
    </w:lvl>
    <w:lvl w:ilvl="6" w:tplc="0409000F" w:tentative="1">
      <w:start w:val="1"/>
      <w:numFmt w:val="decimal"/>
      <w:lvlText w:val="%7."/>
      <w:lvlJc w:val="left"/>
      <w:pPr>
        <w:ind w:left="4867" w:hanging="360"/>
      </w:pPr>
    </w:lvl>
    <w:lvl w:ilvl="7" w:tplc="04090019" w:tentative="1">
      <w:start w:val="1"/>
      <w:numFmt w:val="lowerLetter"/>
      <w:lvlText w:val="%8."/>
      <w:lvlJc w:val="left"/>
      <w:pPr>
        <w:ind w:left="5587" w:hanging="360"/>
      </w:pPr>
    </w:lvl>
    <w:lvl w:ilvl="8" w:tplc="0409001B" w:tentative="1">
      <w:start w:val="1"/>
      <w:numFmt w:val="lowerRoman"/>
      <w:lvlText w:val="%9."/>
      <w:lvlJc w:val="right"/>
      <w:pPr>
        <w:ind w:left="6307" w:hanging="180"/>
      </w:pPr>
    </w:lvl>
  </w:abstractNum>
  <w:abstractNum w:abstractNumId="33" w15:restartNumberingAfterBreak="0">
    <w:nsid w:val="4CC43F98"/>
    <w:multiLevelType w:val="hybridMultilevel"/>
    <w:tmpl w:val="23003B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F861CF5"/>
    <w:multiLevelType w:val="hybridMultilevel"/>
    <w:tmpl w:val="36ACB62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337201D"/>
    <w:multiLevelType w:val="hybridMultilevel"/>
    <w:tmpl w:val="496ACD04"/>
    <w:lvl w:ilvl="0" w:tplc="0409000F">
      <w:start w:val="1"/>
      <w:numFmt w:val="decimal"/>
      <w:lvlText w:val="%1."/>
      <w:lvlJc w:val="left"/>
      <w:pPr>
        <w:ind w:left="907" w:hanging="360"/>
      </w:p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36" w15:restartNumberingAfterBreak="0">
    <w:nsid w:val="5AA65F07"/>
    <w:multiLevelType w:val="hybridMultilevel"/>
    <w:tmpl w:val="CA6621F4"/>
    <w:lvl w:ilvl="0" w:tplc="926E1E1C">
      <w:start w:val="1"/>
      <w:numFmt w:val="lowerRoman"/>
      <w:lvlText w:val="%1."/>
      <w:lvlJc w:val="left"/>
      <w:pPr>
        <w:ind w:left="108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CB66BFD"/>
    <w:multiLevelType w:val="hybridMultilevel"/>
    <w:tmpl w:val="78E8CA1C"/>
    <w:lvl w:ilvl="0" w:tplc="04090013">
      <w:start w:val="1"/>
      <w:numFmt w:val="upperRoman"/>
      <w:lvlText w:val="%1."/>
      <w:lvlJc w:val="right"/>
      <w:pPr>
        <w:ind w:left="907" w:hanging="360"/>
      </w:pPr>
    </w:lvl>
    <w:lvl w:ilvl="1" w:tplc="04090019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38" w15:restartNumberingAfterBreak="0">
    <w:nsid w:val="724522D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60A247A"/>
    <w:multiLevelType w:val="hybridMultilevel"/>
    <w:tmpl w:val="4300B9EA"/>
    <w:lvl w:ilvl="0" w:tplc="8394523A">
      <w:start w:val="1"/>
      <w:numFmt w:val="lowerRoman"/>
      <w:lvlText w:val="%1."/>
      <w:lvlJc w:val="right"/>
      <w:pPr>
        <w:ind w:left="1440" w:hanging="360"/>
      </w:pPr>
    </w:lvl>
    <w:lvl w:ilvl="1" w:tplc="0A5CB6C2" w:tentative="1">
      <w:start w:val="1"/>
      <w:numFmt w:val="lowerLetter"/>
      <w:lvlText w:val="%2."/>
      <w:lvlJc w:val="left"/>
      <w:pPr>
        <w:ind w:left="2160" w:hanging="360"/>
      </w:pPr>
    </w:lvl>
    <w:lvl w:ilvl="2" w:tplc="DD4C3DC4" w:tentative="1">
      <w:start w:val="1"/>
      <w:numFmt w:val="lowerRoman"/>
      <w:lvlText w:val="%3."/>
      <w:lvlJc w:val="right"/>
      <w:pPr>
        <w:ind w:left="2880" w:hanging="180"/>
      </w:pPr>
    </w:lvl>
    <w:lvl w:ilvl="3" w:tplc="E1F2B0AC" w:tentative="1">
      <w:start w:val="1"/>
      <w:numFmt w:val="decimal"/>
      <w:lvlText w:val="%4."/>
      <w:lvlJc w:val="left"/>
      <w:pPr>
        <w:ind w:left="3600" w:hanging="360"/>
      </w:pPr>
    </w:lvl>
    <w:lvl w:ilvl="4" w:tplc="6A0CCE98" w:tentative="1">
      <w:start w:val="1"/>
      <w:numFmt w:val="lowerLetter"/>
      <w:lvlText w:val="%5."/>
      <w:lvlJc w:val="left"/>
      <w:pPr>
        <w:ind w:left="4320" w:hanging="360"/>
      </w:pPr>
    </w:lvl>
    <w:lvl w:ilvl="5" w:tplc="54B05BDE" w:tentative="1">
      <w:start w:val="1"/>
      <w:numFmt w:val="lowerRoman"/>
      <w:lvlText w:val="%6."/>
      <w:lvlJc w:val="right"/>
      <w:pPr>
        <w:ind w:left="5040" w:hanging="180"/>
      </w:pPr>
    </w:lvl>
    <w:lvl w:ilvl="6" w:tplc="B9BCF14A" w:tentative="1">
      <w:start w:val="1"/>
      <w:numFmt w:val="decimal"/>
      <w:lvlText w:val="%7."/>
      <w:lvlJc w:val="left"/>
      <w:pPr>
        <w:ind w:left="5760" w:hanging="360"/>
      </w:pPr>
    </w:lvl>
    <w:lvl w:ilvl="7" w:tplc="4F284B5A" w:tentative="1">
      <w:start w:val="1"/>
      <w:numFmt w:val="lowerLetter"/>
      <w:lvlText w:val="%8."/>
      <w:lvlJc w:val="left"/>
      <w:pPr>
        <w:ind w:left="6480" w:hanging="360"/>
      </w:pPr>
    </w:lvl>
    <w:lvl w:ilvl="8" w:tplc="23105E72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78F7193"/>
    <w:multiLevelType w:val="singleLevel"/>
    <w:tmpl w:val="A192FE7E"/>
    <w:lvl w:ilvl="0">
      <w:start w:val="1"/>
      <w:numFmt w:val="upperRoman"/>
      <w:lvlText w:val="%1."/>
      <w:lvlJc w:val="left"/>
      <w:pPr>
        <w:ind w:left="360" w:hanging="360"/>
      </w:pPr>
      <w:rPr>
        <w:rFonts w:ascii="Roboto Medium" w:hAnsi="Roboto Medium" w:hint="default"/>
        <w:color w:val="auto"/>
        <w:sz w:val="24"/>
      </w:rPr>
    </w:lvl>
  </w:abstractNum>
  <w:abstractNum w:abstractNumId="41" w15:restartNumberingAfterBreak="0">
    <w:nsid w:val="7B8C7717"/>
    <w:multiLevelType w:val="hybridMultilevel"/>
    <w:tmpl w:val="2046A040"/>
    <w:lvl w:ilvl="0" w:tplc="FD182E32">
      <w:start w:val="1"/>
      <w:numFmt w:val="lowerRoman"/>
      <w:lvlText w:val="%1."/>
      <w:lvlJc w:val="right"/>
      <w:pPr>
        <w:ind w:left="1440" w:hanging="360"/>
      </w:pPr>
    </w:lvl>
    <w:lvl w:ilvl="1" w:tplc="7966C03A" w:tentative="1">
      <w:start w:val="1"/>
      <w:numFmt w:val="lowerLetter"/>
      <w:lvlText w:val="%2."/>
      <w:lvlJc w:val="left"/>
      <w:pPr>
        <w:ind w:left="2160" w:hanging="360"/>
      </w:pPr>
    </w:lvl>
    <w:lvl w:ilvl="2" w:tplc="FF4828B0" w:tentative="1">
      <w:start w:val="1"/>
      <w:numFmt w:val="lowerRoman"/>
      <w:lvlText w:val="%3."/>
      <w:lvlJc w:val="right"/>
      <w:pPr>
        <w:ind w:left="2880" w:hanging="180"/>
      </w:pPr>
    </w:lvl>
    <w:lvl w:ilvl="3" w:tplc="715A2692" w:tentative="1">
      <w:start w:val="1"/>
      <w:numFmt w:val="decimal"/>
      <w:lvlText w:val="%4."/>
      <w:lvlJc w:val="left"/>
      <w:pPr>
        <w:ind w:left="3600" w:hanging="360"/>
      </w:pPr>
    </w:lvl>
    <w:lvl w:ilvl="4" w:tplc="FB242BF4" w:tentative="1">
      <w:start w:val="1"/>
      <w:numFmt w:val="lowerLetter"/>
      <w:lvlText w:val="%5."/>
      <w:lvlJc w:val="left"/>
      <w:pPr>
        <w:ind w:left="4320" w:hanging="360"/>
      </w:pPr>
    </w:lvl>
    <w:lvl w:ilvl="5" w:tplc="A016E2D6" w:tentative="1">
      <w:start w:val="1"/>
      <w:numFmt w:val="lowerRoman"/>
      <w:lvlText w:val="%6."/>
      <w:lvlJc w:val="right"/>
      <w:pPr>
        <w:ind w:left="5040" w:hanging="180"/>
      </w:pPr>
    </w:lvl>
    <w:lvl w:ilvl="6" w:tplc="A8AE904E" w:tentative="1">
      <w:start w:val="1"/>
      <w:numFmt w:val="decimal"/>
      <w:lvlText w:val="%7."/>
      <w:lvlJc w:val="left"/>
      <w:pPr>
        <w:ind w:left="5760" w:hanging="360"/>
      </w:pPr>
    </w:lvl>
    <w:lvl w:ilvl="7" w:tplc="7760302C" w:tentative="1">
      <w:start w:val="1"/>
      <w:numFmt w:val="lowerLetter"/>
      <w:lvlText w:val="%8."/>
      <w:lvlJc w:val="left"/>
      <w:pPr>
        <w:ind w:left="6480" w:hanging="360"/>
      </w:pPr>
    </w:lvl>
    <w:lvl w:ilvl="8" w:tplc="5FE67446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674965441">
    <w:abstractNumId w:val="8"/>
  </w:num>
  <w:num w:numId="2" w16cid:durableId="1304506701">
    <w:abstractNumId w:val="28"/>
  </w:num>
  <w:num w:numId="3" w16cid:durableId="840899956">
    <w:abstractNumId w:val="11"/>
  </w:num>
  <w:num w:numId="4" w16cid:durableId="1505511952">
    <w:abstractNumId w:val="39"/>
  </w:num>
  <w:num w:numId="5" w16cid:durableId="15009836">
    <w:abstractNumId w:val="14"/>
  </w:num>
  <w:num w:numId="6" w16cid:durableId="672227519">
    <w:abstractNumId w:val="41"/>
  </w:num>
  <w:num w:numId="7" w16cid:durableId="1068652810">
    <w:abstractNumId w:val="36"/>
  </w:num>
  <w:num w:numId="8" w16cid:durableId="30041016">
    <w:abstractNumId w:val="21"/>
  </w:num>
  <w:num w:numId="9" w16cid:durableId="1776486090">
    <w:abstractNumId w:val="18"/>
  </w:num>
  <w:num w:numId="10" w16cid:durableId="742487461">
    <w:abstractNumId w:val="16"/>
  </w:num>
  <w:num w:numId="11" w16cid:durableId="852690046">
    <w:abstractNumId w:val="34"/>
  </w:num>
  <w:num w:numId="12" w16cid:durableId="274100847">
    <w:abstractNumId w:val="15"/>
  </w:num>
  <w:num w:numId="13" w16cid:durableId="946349770">
    <w:abstractNumId w:val="12"/>
  </w:num>
  <w:num w:numId="14" w16cid:durableId="1619988090">
    <w:abstractNumId w:val="10"/>
  </w:num>
  <w:num w:numId="15" w16cid:durableId="1991518728">
    <w:abstractNumId w:val="26"/>
  </w:num>
  <w:num w:numId="16" w16cid:durableId="1506897588">
    <w:abstractNumId w:val="29"/>
  </w:num>
  <w:num w:numId="17" w16cid:durableId="72550627">
    <w:abstractNumId w:val="38"/>
  </w:num>
  <w:num w:numId="18" w16cid:durableId="1680623485">
    <w:abstractNumId w:val="31"/>
  </w:num>
  <w:num w:numId="19" w16cid:durableId="152379446">
    <w:abstractNumId w:val="13"/>
  </w:num>
  <w:num w:numId="20" w16cid:durableId="1580556197">
    <w:abstractNumId w:val="23"/>
  </w:num>
  <w:num w:numId="21" w16cid:durableId="319502034">
    <w:abstractNumId w:val="22"/>
  </w:num>
  <w:num w:numId="22" w16cid:durableId="32774856">
    <w:abstractNumId w:val="20"/>
  </w:num>
  <w:num w:numId="23" w16cid:durableId="477772125">
    <w:abstractNumId w:val="30"/>
  </w:num>
  <w:num w:numId="24" w16cid:durableId="22748458">
    <w:abstractNumId w:val="9"/>
  </w:num>
  <w:num w:numId="25" w16cid:durableId="1471151">
    <w:abstractNumId w:val="7"/>
  </w:num>
  <w:num w:numId="26" w16cid:durableId="1903363653">
    <w:abstractNumId w:val="6"/>
  </w:num>
  <w:num w:numId="27" w16cid:durableId="1027216491">
    <w:abstractNumId w:val="5"/>
  </w:num>
  <w:num w:numId="28" w16cid:durableId="1491409104">
    <w:abstractNumId w:val="4"/>
  </w:num>
  <w:num w:numId="29" w16cid:durableId="597446528">
    <w:abstractNumId w:val="3"/>
  </w:num>
  <w:num w:numId="30" w16cid:durableId="1363087749">
    <w:abstractNumId w:val="2"/>
  </w:num>
  <w:num w:numId="31" w16cid:durableId="652829334">
    <w:abstractNumId w:val="1"/>
  </w:num>
  <w:num w:numId="32" w16cid:durableId="2085449335">
    <w:abstractNumId w:val="0"/>
  </w:num>
  <w:num w:numId="33" w16cid:durableId="1961495300">
    <w:abstractNumId w:val="25"/>
  </w:num>
  <w:num w:numId="34" w16cid:durableId="447551302">
    <w:abstractNumId w:val="32"/>
  </w:num>
  <w:num w:numId="35" w16cid:durableId="610625683">
    <w:abstractNumId w:val="33"/>
  </w:num>
  <w:num w:numId="36" w16cid:durableId="954750457">
    <w:abstractNumId w:val="17"/>
  </w:num>
  <w:num w:numId="37" w16cid:durableId="1477911309">
    <w:abstractNumId w:val="24"/>
  </w:num>
  <w:num w:numId="38" w16cid:durableId="1840801826">
    <w:abstractNumId w:val="40"/>
  </w:num>
  <w:num w:numId="39" w16cid:durableId="1284769048">
    <w:abstractNumId w:val="19"/>
  </w:num>
  <w:num w:numId="40" w16cid:durableId="1642147795">
    <w:abstractNumId w:val="27"/>
  </w:num>
  <w:num w:numId="41" w16cid:durableId="1635210300">
    <w:abstractNumId w:val="37"/>
  </w:num>
  <w:num w:numId="42" w16cid:durableId="1900287122">
    <w:abstractNumId w:val="3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MTI3MzQxMDQzsTRV0lEKTi0uzszPAykwrAUAxINclywAAAA="/>
  </w:docVars>
  <w:rsids>
    <w:rsidRoot w:val="004A7EB3"/>
    <w:rsid w:val="00000AB2"/>
    <w:rsid w:val="000011C7"/>
    <w:rsid w:val="00001A47"/>
    <w:rsid w:val="0000312C"/>
    <w:rsid w:val="0001313F"/>
    <w:rsid w:val="00014C35"/>
    <w:rsid w:val="000153B5"/>
    <w:rsid w:val="000203AC"/>
    <w:rsid w:val="00020C7A"/>
    <w:rsid w:val="0002338D"/>
    <w:rsid w:val="000234BA"/>
    <w:rsid w:val="00027E9C"/>
    <w:rsid w:val="000303F7"/>
    <w:rsid w:val="00042981"/>
    <w:rsid w:val="00047A22"/>
    <w:rsid w:val="0005044E"/>
    <w:rsid w:val="00061969"/>
    <w:rsid w:val="0006287A"/>
    <w:rsid w:val="000629C8"/>
    <w:rsid w:val="00063B81"/>
    <w:rsid w:val="00067A15"/>
    <w:rsid w:val="00071419"/>
    <w:rsid w:val="0007200C"/>
    <w:rsid w:val="00072487"/>
    <w:rsid w:val="00074AF0"/>
    <w:rsid w:val="000774EE"/>
    <w:rsid w:val="00083149"/>
    <w:rsid w:val="00084D87"/>
    <w:rsid w:val="00085445"/>
    <w:rsid w:val="00085B2C"/>
    <w:rsid w:val="00090AD9"/>
    <w:rsid w:val="000934E3"/>
    <w:rsid w:val="00094D7A"/>
    <w:rsid w:val="00095529"/>
    <w:rsid w:val="000A70B9"/>
    <w:rsid w:val="000A7118"/>
    <w:rsid w:val="000A7BA7"/>
    <w:rsid w:val="000B17F8"/>
    <w:rsid w:val="000B4B60"/>
    <w:rsid w:val="000B67C9"/>
    <w:rsid w:val="000B718A"/>
    <w:rsid w:val="000B7A5B"/>
    <w:rsid w:val="000C02E2"/>
    <w:rsid w:val="000C0B6C"/>
    <w:rsid w:val="000C1329"/>
    <w:rsid w:val="000C174D"/>
    <w:rsid w:val="000C4F9E"/>
    <w:rsid w:val="000C52F4"/>
    <w:rsid w:val="000D0522"/>
    <w:rsid w:val="000D4F24"/>
    <w:rsid w:val="000D52E5"/>
    <w:rsid w:val="000E0993"/>
    <w:rsid w:val="000E0995"/>
    <w:rsid w:val="000E1413"/>
    <w:rsid w:val="000E1780"/>
    <w:rsid w:val="000E2B6F"/>
    <w:rsid w:val="000E648A"/>
    <w:rsid w:val="000E69B7"/>
    <w:rsid w:val="000E69E8"/>
    <w:rsid w:val="000E6F73"/>
    <w:rsid w:val="000E7B26"/>
    <w:rsid w:val="000F4651"/>
    <w:rsid w:val="00103522"/>
    <w:rsid w:val="00104A43"/>
    <w:rsid w:val="0010662C"/>
    <w:rsid w:val="00107254"/>
    <w:rsid w:val="00107771"/>
    <w:rsid w:val="001113E3"/>
    <w:rsid w:val="00112448"/>
    <w:rsid w:val="001144C5"/>
    <w:rsid w:val="0011632C"/>
    <w:rsid w:val="001201E5"/>
    <w:rsid w:val="00120BE5"/>
    <w:rsid w:val="001216DF"/>
    <w:rsid w:val="00124B86"/>
    <w:rsid w:val="00130FED"/>
    <w:rsid w:val="00136224"/>
    <w:rsid w:val="0014051D"/>
    <w:rsid w:val="0014057C"/>
    <w:rsid w:val="001410EF"/>
    <w:rsid w:val="001436BC"/>
    <w:rsid w:val="00143D7A"/>
    <w:rsid w:val="001445E8"/>
    <w:rsid w:val="0014478F"/>
    <w:rsid w:val="0014738D"/>
    <w:rsid w:val="001574DD"/>
    <w:rsid w:val="00162F29"/>
    <w:rsid w:val="001701D8"/>
    <w:rsid w:val="001724A0"/>
    <w:rsid w:val="00177A91"/>
    <w:rsid w:val="0018112D"/>
    <w:rsid w:val="00181590"/>
    <w:rsid w:val="001825B7"/>
    <w:rsid w:val="00183BB9"/>
    <w:rsid w:val="00186FAC"/>
    <w:rsid w:val="00191A4C"/>
    <w:rsid w:val="00193A58"/>
    <w:rsid w:val="00193C43"/>
    <w:rsid w:val="001A5967"/>
    <w:rsid w:val="001A5D89"/>
    <w:rsid w:val="001B1142"/>
    <w:rsid w:val="001B1F5E"/>
    <w:rsid w:val="001B31BA"/>
    <w:rsid w:val="001C1681"/>
    <w:rsid w:val="001C1AEF"/>
    <w:rsid w:val="001C33A1"/>
    <w:rsid w:val="001C525E"/>
    <w:rsid w:val="001C6995"/>
    <w:rsid w:val="001D0231"/>
    <w:rsid w:val="001E2395"/>
    <w:rsid w:val="001E5F45"/>
    <w:rsid w:val="001E6DC7"/>
    <w:rsid w:val="001F3C5C"/>
    <w:rsid w:val="001F57BC"/>
    <w:rsid w:val="001F6A5E"/>
    <w:rsid w:val="001F786F"/>
    <w:rsid w:val="002037B4"/>
    <w:rsid w:val="002039E0"/>
    <w:rsid w:val="0021548C"/>
    <w:rsid w:val="00215BC4"/>
    <w:rsid w:val="00217715"/>
    <w:rsid w:val="00221AD8"/>
    <w:rsid w:val="00231625"/>
    <w:rsid w:val="002373D5"/>
    <w:rsid w:val="00237DC7"/>
    <w:rsid w:val="002401AC"/>
    <w:rsid w:val="00242D4D"/>
    <w:rsid w:val="00247752"/>
    <w:rsid w:val="0025533A"/>
    <w:rsid w:val="00255D69"/>
    <w:rsid w:val="002608CB"/>
    <w:rsid w:val="002611EB"/>
    <w:rsid w:val="002631D0"/>
    <w:rsid w:val="00266061"/>
    <w:rsid w:val="0026776F"/>
    <w:rsid w:val="002708CB"/>
    <w:rsid w:val="00270D89"/>
    <w:rsid w:val="00273217"/>
    <w:rsid w:val="002738BE"/>
    <w:rsid w:val="002810B1"/>
    <w:rsid w:val="00281E2E"/>
    <w:rsid w:val="002834DE"/>
    <w:rsid w:val="00286CBC"/>
    <w:rsid w:val="0029156F"/>
    <w:rsid w:val="0029188D"/>
    <w:rsid w:val="002928C0"/>
    <w:rsid w:val="002952CD"/>
    <w:rsid w:val="002A19BC"/>
    <w:rsid w:val="002A25B4"/>
    <w:rsid w:val="002A59FB"/>
    <w:rsid w:val="002B02A8"/>
    <w:rsid w:val="002B3357"/>
    <w:rsid w:val="002B6248"/>
    <w:rsid w:val="002B66BC"/>
    <w:rsid w:val="002C3741"/>
    <w:rsid w:val="002C4485"/>
    <w:rsid w:val="002C4646"/>
    <w:rsid w:val="002C699E"/>
    <w:rsid w:val="002D05E9"/>
    <w:rsid w:val="002D39B8"/>
    <w:rsid w:val="002D3D03"/>
    <w:rsid w:val="002D48F5"/>
    <w:rsid w:val="002D4FA2"/>
    <w:rsid w:val="002D6BFA"/>
    <w:rsid w:val="002E1814"/>
    <w:rsid w:val="002E1ADB"/>
    <w:rsid w:val="002E43BB"/>
    <w:rsid w:val="002E4DD2"/>
    <w:rsid w:val="002E5618"/>
    <w:rsid w:val="002F778E"/>
    <w:rsid w:val="00305AD6"/>
    <w:rsid w:val="00305E9D"/>
    <w:rsid w:val="00306AA8"/>
    <w:rsid w:val="0031264E"/>
    <w:rsid w:val="00312DEB"/>
    <w:rsid w:val="00320A48"/>
    <w:rsid w:val="00320BE0"/>
    <w:rsid w:val="003323A6"/>
    <w:rsid w:val="003338A0"/>
    <w:rsid w:val="0033728E"/>
    <w:rsid w:val="00337B1E"/>
    <w:rsid w:val="00337CE3"/>
    <w:rsid w:val="00337CF8"/>
    <w:rsid w:val="0034768B"/>
    <w:rsid w:val="00350756"/>
    <w:rsid w:val="003531E5"/>
    <w:rsid w:val="00367E13"/>
    <w:rsid w:val="003713E2"/>
    <w:rsid w:val="003778B1"/>
    <w:rsid w:val="00381A17"/>
    <w:rsid w:val="0038421B"/>
    <w:rsid w:val="003858F4"/>
    <w:rsid w:val="003874D8"/>
    <w:rsid w:val="00395043"/>
    <w:rsid w:val="00397C68"/>
    <w:rsid w:val="003A2F2D"/>
    <w:rsid w:val="003A4E0B"/>
    <w:rsid w:val="003B3790"/>
    <w:rsid w:val="003C00D5"/>
    <w:rsid w:val="003C07BF"/>
    <w:rsid w:val="003D2782"/>
    <w:rsid w:val="003D3150"/>
    <w:rsid w:val="003D6064"/>
    <w:rsid w:val="003D683F"/>
    <w:rsid w:val="003E1ECD"/>
    <w:rsid w:val="003E2E24"/>
    <w:rsid w:val="003E577E"/>
    <w:rsid w:val="003E6F74"/>
    <w:rsid w:val="003F08BD"/>
    <w:rsid w:val="003F2BFA"/>
    <w:rsid w:val="003F4B71"/>
    <w:rsid w:val="0040533B"/>
    <w:rsid w:val="0040572E"/>
    <w:rsid w:val="00407B31"/>
    <w:rsid w:val="00410198"/>
    <w:rsid w:val="004145F4"/>
    <w:rsid w:val="00415887"/>
    <w:rsid w:val="0042038D"/>
    <w:rsid w:val="00422233"/>
    <w:rsid w:val="00427804"/>
    <w:rsid w:val="00430480"/>
    <w:rsid w:val="00430BD4"/>
    <w:rsid w:val="00431D40"/>
    <w:rsid w:val="00433DCD"/>
    <w:rsid w:val="0043495C"/>
    <w:rsid w:val="0043587B"/>
    <w:rsid w:val="00437DFA"/>
    <w:rsid w:val="00437E31"/>
    <w:rsid w:val="00440217"/>
    <w:rsid w:val="004403D2"/>
    <w:rsid w:val="00442BA7"/>
    <w:rsid w:val="0044430D"/>
    <w:rsid w:val="00444B6F"/>
    <w:rsid w:val="004458E4"/>
    <w:rsid w:val="00447F44"/>
    <w:rsid w:val="0045240C"/>
    <w:rsid w:val="004576C5"/>
    <w:rsid w:val="004629AE"/>
    <w:rsid w:val="004724FF"/>
    <w:rsid w:val="004739C2"/>
    <w:rsid w:val="00477143"/>
    <w:rsid w:val="00477C07"/>
    <w:rsid w:val="0048001B"/>
    <w:rsid w:val="00480C30"/>
    <w:rsid w:val="00484A6C"/>
    <w:rsid w:val="0048741A"/>
    <w:rsid w:val="004909BE"/>
    <w:rsid w:val="00491139"/>
    <w:rsid w:val="00493354"/>
    <w:rsid w:val="0049418C"/>
    <w:rsid w:val="00496214"/>
    <w:rsid w:val="004A0793"/>
    <w:rsid w:val="004A0CA5"/>
    <w:rsid w:val="004A6209"/>
    <w:rsid w:val="004A72DF"/>
    <w:rsid w:val="004A790E"/>
    <w:rsid w:val="004A7E37"/>
    <w:rsid w:val="004A7EB3"/>
    <w:rsid w:val="004B1227"/>
    <w:rsid w:val="004B2620"/>
    <w:rsid w:val="004B2A3F"/>
    <w:rsid w:val="004B655A"/>
    <w:rsid w:val="004C0536"/>
    <w:rsid w:val="004C4E67"/>
    <w:rsid w:val="004C7FB1"/>
    <w:rsid w:val="004D0257"/>
    <w:rsid w:val="004D1081"/>
    <w:rsid w:val="004D59D7"/>
    <w:rsid w:val="004D669D"/>
    <w:rsid w:val="004E159D"/>
    <w:rsid w:val="004E2D5B"/>
    <w:rsid w:val="004E3BF7"/>
    <w:rsid w:val="004E508A"/>
    <w:rsid w:val="004F1B5F"/>
    <w:rsid w:val="004F3F25"/>
    <w:rsid w:val="004F6276"/>
    <w:rsid w:val="005043C7"/>
    <w:rsid w:val="005044BA"/>
    <w:rsid w:val="00505DB2"/>
    <w:rsid w:val="00505E8A"/>
    <w:rsid w:val="00506034"/>
    <w:rsid w:val="0050659C"/>
    <w:rsid w:val="005070A8"/>
    <w:rsid w:val="00507B7D"/>
    <w:rsid w:val="00510064"/>
    <w:rsid w:val="00521822"/>
    <w:rsid w:val="0052215D"/>
    <w:rsid w:val="00524B32"/>
    <w:rsid w:val="00524BA2"/>
    <w:rsid w:val="005251F4"/>
    <w:rsid w:val="00532E4E"/>
    <w:rsid w:val="00540F5E"/>
    <w:rsid w:val="005419CB"/>
    <w:rsid w:val="00542195"/>
    <w:rsid w:val="00543BA4"/>
    <w:rsid w:val="00546C81"/>
    <w:rsid w:val="005507A2"/>
    <w:rsid w:val="00551E5B"/>
    <w:rsid w:val="00552B42"/>
    <w:rsid w:val="00553092"/>
    <w:rsid w:val="0055311F"/>
    <w:rsid w:val="005534C2"/>
    <w:rsid w:val="00553A16"/>
    <w:rsid w:val="00555521"/>
    <w:rsid w:val="005620D3"/>
    <w:rsid w:val="00562995"/>
    <w:rsid w:val="00562AE0"/>
    <w:rsid w:val="005656DB"/>
    <w:rsid w:val="00567082"/>
    <w:rsid w:val="00567C8F"/>
    <w:rsid w:val="00575D4A"/>
    <w:rsid w:val="005839E6"/>
    <w:rsid w:val="00584913"/>
    <w:rsid w:val="00592431"/>
    <w:rsid w:val="00593FDB"/>
    <w:rsid w:val="00597612"/>
    <w:rsid w:val="005B3526"/>
    <w:rsid w:val="005C02EC"/>
    <w:rsid w:val="005C055D"/>
    <w:rsid w:val="005D4B4F"/>
    <w:rsid w:val="005E5DEE"/>
    <w:rsid w:val="005E6B96"/>
    <w:rsid w:val="005E7B54"/>
    <w:rsid w:val="005F1528"/>
    <w:rsid w:val="005F5E74"/>
    <w:rsid w:val="00604B36"/>
    <w:rsid w:val="00610B51"/>
    <w:rsid w:val="0061115F"/>
    <w:rsid w:val="006139E2"/>
    <w:rsid w:val="0061478C"/>
    <w:rsid w:val="00620205"/>
    <w:rsid w:val="00622344"/>
    <w:rsid w:val="0062596C"/>
    <w:rsid w:val="00627CA2"/>
    <w:rsid w:val="006355D0"/>
    <w:rsid w:val="00637C9F"/>
    <w:rsid w:val="00640026"/>
    <w:rsid w:val="00641DA5"/>
    <w:rsid w:val="006461CF"/>
    <w:rsid w:val="00667406"/>
    <w:rsid w:val="00667932"/>
    <w:rsid w:val="00671003"/>
    <w:rsid w:val="0067233A"/>
    <w:rsid w:val="00672C2E"/>
    <w:rsid w:val="00672D8C"/>
    <w:rsid w:val="00672FEE"/>
    <w:rsid w:val="006741EF"/>
    <w:rsid w:val="00675430"/>
    <w:rsid w:val="0067617B"/>
    <w:rsid w:val="00682298"/>
    <w:rsid w:val="00682B8C"/>
    <w:rsid w:val="0068510C"/>
    <w:rsid w:val="00686DF7"/>
    <w:rsid w:val="006953D3"/>
    <w:rsid w:val="00697ADC"/>
    <w:rsid w:val="006A7CA1"/>
    <w:rsid w:val="006B45F2"/>
    <w:rsid w:val="006B7D55"/>
    <w:rsid w:val="006C00C8"/>
    <w:rsid w:val="006C2F8C"/>
    <w:rsid w:val="006C544F"/>
    <w:rsid w:val="006E02BB"/>
    <w:rsid w:val="006E1246"/>
    <w:rsid w:val="006E293C"/>
    <w:rsid w:val="006E4A17"/>
    <w:rsid w:val="006E6854"/>
    <w:rsid w:val="006E7D71"/>
    <w:rsid w:val="006F043B"/>
    <w:rsid w:val="006F0FB5"/>
    <w:rsid w:val="006F2119"/>
    <w:rsid w:val="006F2206"/>
    <w:rsid w:val="006F2C85"/>
    <w:rsid w:val="006F3458"/>
    <w:rsid w:val="006F69B5"/>
    <w:rsid w:val="00701812"/>
    <w:rsid w:val="007019D8"/>
    <w:rsid w:val="00707A2F"/>
    <w:rsid w:val="007135C3"/>
    <w:rsid w:val="00717956"/>
    <w:rsid w:val="00724D86"/>
    <w:rsid w:val="00726448"/>
    <w:rsid w:val="0072681B"/>
    <w:rsid w:val="00727C2C"/>
    <w:rsid w:val="007312E9"/>
    <w:rsid w:val="00732F0A"/>
    <w:rsid w:val="00734B1B"/>
    <w:rsid w:val="00736075"/>
    <w:rsid w:val="00737D4C"/>
    <w:rsid w:val="00740007"/>
    <w:rsid w:val="007406B9"/>
    <w:rsid w:val="00742F48"/>
    <w:rsid w:val="007450CF"/>
    <w:rsid w:val="00747184"/>
    <w:rsid w:val="00747E4D"/>
    <w:rsid w:val="007503B7"/>
    <w:rsid w:val="00751DB0"/>
    <w:rsid w:val="0075321A"/>
    <w:rsid w:val="00757A0C"/>
    <w:rsid w:val="00757B6C"/>
    <w:rsid w:val="0076127C"/>
    <w:rsid w:val="00763E33"/>
    <w:rsid w:val="007671EA"/>
    <w:rsid w:val="00771ED5"/>
    <w:rsid w:val="007721E9"/>
    <w:rsid w:val="00772CD6"/>
    <w:rsid w:val="007743AE"/>
    <w:rsid w:val="00776A24"/>
    <w:rsid w:val="00783085"/>
    <w:rsid w:val="0078746C"/>
    <w:rsid w:val="00790F96"/>
    <w:rsid w:val="007946F7"/>
    <w:rsid w:val="007A0D79"/>
    <w:rsid w:val="007A3E4F"/>
    <w:rsid w:val="007A5ED4"/>
    <w:rsid w:val="007B0CE3"/>
    <w:rsid w:val="007B541C"/>
    <w:rsid w:val="007C30A7"/>
    <w:rsid w:val="007C3C3A"/>
    <w:rsid w:val="007C57E6"/>
    <w:rsid w:val="007D2CF4"/>
    <w:rsid w:val="007D36CE"/>
    <w:rsid w:val="007D4033"/>
    <w:rsid w:val="007E0FFF"/>
    <w:rsid w:val="007F3312"/>
    <w:rsid w:val="0080005C"/>
    <w:rsid w:val="0080211A"/>
    <w:rsid w:val="0080565A"/>
    <w:rsid w:val="0081070B"/>
    <w:rsid w:val="008114E5"/>
    <w:rsid w:val="0081300D"/>
    <w:rsid w:val="0081417C"/>
    <w:rsid w:val="00821D20"/>
    <w:rsid w:val="00823E58"/>
    <w:rsid w:val="00824AAD"/>
    <w:rsid w:val="00827D0D"/>
    <w:rsid w:val="00836826"/>
    <w:rsid w:val="00841C1F"/>
    <w:rsid w:val="008423F8"/>
    <w:rsid w:val="0084387F"/>
    <w:rsid w:val="00843F41"/>
    <w:rsid w:val="0084478D"/>
    <w:rsid w:val="00856EE0"/>
    <w:rsid w:val="00862D14"/>
    <w:rsid w:val="00864921"/>
    <w:rsid w:val="0087010A"/>
    <w:rsid w:val="00874F96"/>
    <w:rsid w:val="00876C28"/>
    <w:rsid w:val="00876FF7"/>
    <w:rsid w:val="00881938"/>
    <w:rsid w:val="00881F5D"/>
    <w:rsid w:val="008825B7"/>
    <w:rsid w:val="008912B3"/>
    <w:rsid w:val="00891F06"/>
    <w:rsid w:val="008928BD"/>
    <w:rsid w:val="00892D83"/>
    <w:rsid w:val="00893F3B"/>
    <w:rsid w:val="00897B09"/>
    <w:rsid w:val="008A3BE2"/>
    <w:rsid w:val="008B1873"/>
    <w:rsid w:val="008B4409"/>
    <w:rsid w:val="008B594A"/>
    <w:rsid w:val="008B61E5"/>
    <w:rsid w:val="008C06C1"/>
    <w:rsid w:val="008C1DF8"/>
    <w:rsid w:val="008C7FBF"/>
    <w:rsid w:val="008D074C"/>
    <w:rsid w:val="008D456D"/>
    <w:rsid w:val="008D5CDA"/>
    <w:rsid w:val="008D70AD"/>
    <w:rsid w:val="008D7E08"/>
    <w:rsid w:val="008E73E3"/>
    <w:rsid w:val="008F2641"/>
    <w:rsid w:val="008F48C3"/>
    <w:rsid w:val="008F72C6"/>
    <w:rsid w:val="00913646"/>
    <w:rsid w:val="00914C19"/>
    <w:rsid w:val="0093182D"/>
    <w:rsid w:val="00933C98"/>
    <w:rsid w:val="00941FCE"/>
    <w:rsid w:val="009436DC"/>
    <w:rsid w:val="00946CDF"/>
    <w:rsid w:val="0095435E"/>
    <w:rsid w:val="00954F85"/>
    <w:rsid w:val="00955419"/>
    <w:rsid w:val="00957E47"/>
    <w:rsid w:val="00967BAE"/>
    <w:rsid w:val="009739F4"/>
    <w:rsid w:val="00975824"/>
    <w:rsid w:val="00983F47"/>
    <w:rsid w:val="0098472B"/>
    <w:rsid w:val="009917A8"/>
    <w:rsid w:val="00991D26"/>
    <w:rsid w:val="009947BC"/>
    <w:rsid w:val="009968FF"/>
    <w:rsid w:val="009A1A50"/>
    <w:rsid w:val="009A1B88"/>
    <w:rsid w:val="009A6373"/>
    <w:rsid w:val="009B0C23"/>
    <w:rsid w:val="009B26F1"/>
    <w:rsid w:val="009B38BE"/>
    <w:rsid w:val="009B52AA"/>
    <w:rsid w:val="009B5578"/>
    <w:rsid w:val="009C0080"/>
    <w:rsid w:val="009C64B4"/>
    <w:rsid w:val="009C723A"/>
    <w:rsid w:val="009D0689"/>
    <w:rsid w:val="009D24B8"/>
    <w:rsid w:val="009D3BD9"/>
    <w:rsid w:val="009D505C"/>
    <w:rsid w:val="009D6737"/>
    <w:rsid w:val="009D7F2C"/>
    <w:rsid w:val="009E0136"/>
    <w:rsid w:val="009E238B"/>
    <w:rsid w:val="009E3E4B"/>
    <w:rsid w:val="009E7F7D"/>
    <w:rsid w:val="009F5D76"/>
    <w:rsid w:val="00A01FE8"/>
    <w:rsid w:val="00A05410"/>
    <w:rsid w:val="00A10B89"/>
    <w:rsid w:val="00A13586"/>
    <w:rsid w:val="00A14566"/>
    <w:rsid w:val="00A146E5"/>
    <w:rsid w:val="00A15BFB"/>
    <w:rsid w:val="00A24EF3"/>
    <w:rsid w:val="00A2523F"/>
    <w:rsid w:val="00A27051"/>
    <w:rsid w:val="00A279AD"/>
    <w:rsid w:val="00A344C7"/>
    <w:rsid w:val="00A35FC4"/>
    <w:rsid w:val="00A4175D"/>
    <w:rsid w:val="00A42B87"/>
    <w:rsid w:val="00A45A5E"/>
    <w:rsid w:val="00A45BAB"/>
    <w:rsid w:val="00A50B80"/>
    <w:rsid w:val="00A50DC0"/>
    <w:rsid w:val="00A53376"/>
    <w:rsid w:val="00A60A89"/>
    <w:rsid w:val="00A60FD1"/>
    <w:rsid w:val="00A65CDD"/>
    <w:rsid w:val="00A70A1E"/>
    <w:rsid w:val="00A719D4"/>
    <w:rsid w:val="00A77EAE"/>
    <w:rsid w:val="00A8087B"/>
    <w:rsid w:val="00A81CD3"/>
    <w:rsid w:val="00A842C2"/>
    <w:rsid w:val="00A86665"/>
    <w:rsid w:val="00A90C7D"/>
    <w:rsid w:val="00A916CA"/>
    <w:rsid w:val="00A91E5E"/>
    <w:rsid w:val="00A93547"/>
    <w:rsid w:val="00AA1A25"/>
    <w:rsid w:val="00AA37C2"/>
    <w:rsid w:val="00AA4979"/>
    <w:rsid w:val="00AA4F28"/>
    <w:rsid w:val="00AA6AC7"/>
    <w:rsid w:val="00AA7993"/>
    <w:rsid w:val="00AB0C46"/>
    <w:rsid w:val="00AB69D3"/>
    <w:rsid w:val="00AC2142"/>
    <w:rsid w:val="00AC3F98"/>
    <w:rsid w:val="00AE0346"/>
    <w:rsid w:val="00AE196C"/>
    <w:rsid w:val="00AE52D2"/>
    <w:rsid w:val="00AE6B13"/>
    <w:rsid w:val="00AF35EB"/>
    <w:rsid w:val="00B002C3"/>
    <w:rsid w:val="00B00FBC"/>
    <w:rsid w:val="00B010A1"/>
    <w:rsid w:val="00B04C3C"/>
    <w:rsid w:val="00B071A9"/>
    <w:rsid w:val="00B10164"/>
    <w:rsid w:val="00B1449C"/>
    <w:rsid w:val="00B2033A"/>
    <w:rsid w:val="00B223B6"/>
    <w:rsid w:val="00B22429"/>
    <w:rsid w:val="00B22F0A"/>
    <w:rsid w:val="00B23A73"/>
    <w:rsid w:val="00B246D8"/>
    <w:rsid w:val="00B313CB"/>
    <w:rsid w:val="00B34A91"/>
    <w:rsid w:val="00B35183"/>
    <w:rsid w:val="00B357BE"/>
    <w:rsid w:val="00B358A9"/>
    <w:rsid w:val="00B46A34"/>
    <w:rsid w:val="00B52EC1"/>
    <w:rsid w:val="00B601DB"/>
    <w:rsid w:val="00B65CFA"/>
    <w:rsid w:val="00B66C7A"/>
    <w:rsid w:val="00B7268A"/>
    <w:rsid w:val="00B73C9E"/>
    <w:rsid w:val="00B7492D"/>
    <w:rsid w:val="00B74C22"/>
    <w:rsid w:val="00B8067E"/>
    <w:rsid w:val="00B85198"/>
    <w:rsid w:val="00B90236"/>
    <w:rsid w:val="00B90C8D"/>
    <w:rsid w:val="00B94FB4"/>
    <w:rsid w:val="00B95166"/>
    <w:rsid w:val="00B95E79"/>
    <w:rsid w:val="00B971B8"/>
    <w:rsid w:val="00BA171F"/>
    <w:rsid w:val="00BA187C"/>
    <w:rsid w:val="00BA212C"/>
    <w:rsid w:val="00BA2930"/>
    <w:rsid w:val="00BB2362"/>
    <w:rsid w:val="00BB2FDE"/>
    <w:rsid w:val="00BB5F7A"/>
    <w:rsid w:val="00BB677B"/>
    <w:rsid w:val="00BB7137"/>
    <w:rsid w:val="00BC4A93"/>
    <w:rsid w:val="00BD0965"/>
    <w:rsid w:val="00BD202F"/>
    <w:rsid w:val="00BD2430"/>
    <w:rsid w:val="00BD2AEB"/>
    <w:rsid w:val="00BD336E"/>
    <w:rsid w:val="00BD42BB"/>
    <w:rsid w:val="00BD562F"/>
    <w:rsid w:val="00BE04C0"/>
    <w:rsid w:val="00BE5C0C"/>
    <w:rsid w:val="00BF1717"/>
    <w:rsid w:val="00BF3292"/>
    <w:rsid w:val="00BF3354"/>
    <w:rsid w:val="00BF3CA3"/>
    <w:rsid w:val="00BF4E2E"/>
    <w:rsid w:val="00C028F6"/>
    <w:rsid w:val="00C04D5E"/>
    <w:rsid w:val="00C055E0"/>
    <w:rsid w:val="00C11642"/>
    <w:rsid w:val="00C12AD5"/>
    <w:rsid w:val="00C142C4"/>
    <w:rsid w:val="00C17C68"/>
    <w:rsid w:val="00C2120C"/>
    <w:rsid w:val="00C27167"/>
    <w:rsid w:val="00C27876"/>
    <w:rsid w:val="00C368AA"/>
    <w:rsid w:val="00C37EB0"/>
    <w:rsid w:val="00C470D3"/>
    <w:rsid w:val="00C50C01"/>
    <w:rsid w:val="00C54CE7"/>
    <w:rsid w:val="00C617AB"/>
    <w:rsid w:val="00C71790"/>
    <w:rsid w:val="00C82435"/>
    <w:rsid w:val="00C83670"/>
    <w:rsid w:val="00C868D3"/>
    <w:rsid w:val="00C87128"/>
    <w:rsid w:val="00C935A4"/>
    <w:rsid w:val="00C96807"/>
    <w:rsid w:val="00CA2558"/>
    <w:rsid w:val="00CA7049"/>
    <w:rsid w:val="00CA70A2"/>
    <w:rsid w:val="00CA7B8A"/>
    <w:rsid w:val="00CB2BA7"/>
    <w:rsid w:val="00CB4BB1"/>
    <w:rsid w:val="00CB6532"/>
    <w:rsid w:val="00CC045F"/>
    <w:rsid w:val="00CC0656"/>
    <w:rsid w:val="00CC2722"/>
    <w:rsid w:val="00CC451D"/>
    <w:rsid w:val="00CD4FB0"/>
    <w:rsid w:val="00CD5FEF"/>
    <w:rsid w:val="00CE0689"/>
    <w:rsid w:val="00CE1253"/>
    <w:rsid w:val="00CE2F8F"/>
    <w:rsid w:val="00CE3F81"/>
    <w:rsid w:val="00CE6E7C"/>
    <w:rsid w:val="00CE7AAF"/>
    <w:rsid w:val="00CF08B3"/>
    <w:rsid w:val="00CF18D6"/>
    <w:rsid w:val="00CF1CB6"/>
    <w:rsid w:val="00CF4871"/>
    <w:rsid w:val="00CF4F8D"/>
    <w:rsid w:val="00D01E72"/>
    <w:rsid w:val="00D034F4"/>
    <w:rsid w:val="00D07D24"/>
    <w:rsid w:val="00D07DFE"/>
    <w:rsid w:val="00D151D5"/>
    <w:rsid w:val="00D163A7"/>
    <w:rsid w:val="00D167A3"/>
    <w:rsid w:val="00D22E3E"/>
    <w:rsid w:val="00D2663A"/>
    <w:rsid w:val="00D33C30"/>
    <w:rsid w:val="00D33D27"/>
    <w:rsid w:val="00D516A9"/>
    <w:rsid w:val="00D54A65"/>
    <w:rsid w:val="00D56256"/>
    <w:rsid w:val="00D62BE2"/>
    <w:rsid w:val="00D6302F"/>
    <w:rsid w:val="00D64CA4"/>
    <w:rsid w:val="00D7565B"/>
    <w:rsid w:val="00D81FF4"/>
    <w:rsid w:val="00D82B9D"/>
    <w:rsid w:val="00D92EB4"/>
    <w:rsid w:val="00D9389C"/>
    <w:rsid w:val="00D95A76"/>
    <w:rsid w:val="00DA020D"/>
    <w:rsid w:val="00DA4DB4"/>
    <w:rsid w:val="00DA6032"/>
    <w:rsid w:val="00DA65A8"/>
    <w:rsid w:val="00DB5F8D"/>
    <w:rsid w:val="00DC1C0A"/>
    <w:rsid w:val="00DC5A2F"/>
    <w:rsid w:val="00DC6C53"/>
    <w:rsid w:val="00DD27DD"/>
    <w:rsid w:val="00DE6767"/>
    <w:rsid w:val="00DF0499"/>
    <w:rsid w:val="00DF18D9"/>
    <w:rsid w:val="00DF2CC0"/>
    <w:rsid w:val="00DF3891"/>
    <w:rsid w:val="00E029F8"/>
    <w:rsid w:val="00E0517C"/>
    <w:rsid w:val="00E103DC"/>
    <w:rsid w:val="00E10B4F"/>
    <w:rsid w:val="00E12540"/>
    <w:rsid w:val="00E12880"/>
    <w:rsid w:val="00E15FF9"/>
    <w:rsid w:val="00E21963"/>
    <w:rsid w:val="00E219DC"/>
    <w:rsid w:val="00E239BB"/>
    <w:rsid w:val="00E35DC6"/>
    <w:rsid w:val="00E36617"/>
    <w:rsid w:val="00E40F04"/>
    <w:rsid w:val="00E41CEB"/>
    <w:rsid w:val="00E47498"/>
    <w:rsid w:val="00E53FD3"/>
    <w:rsid w:val="00E54019"/>
    <w:rsid w:val="00E54881"/>
    <w:rsid w:val="00E57776"/>
    <w:rsid w:val="00E60130"/>
    <w:rsid w:val="00E615AF"/>
    <w:rsid w:val="00E62192"/>
    <w:rsid w:val="00E65945"/>
    <w:rsid w:val="00E6632B"/>
    <w:rsid w:val="00E7292C"/>
    <w:rsid w:val="00E73CC3"/>
    <w:rsid w:val="00E85B14"/>
    <w:rsid w:val="00E91C05"/>
    <w:rsid w:val="00E927F3"/>
    <w:rsid w:val="00E95427"/>
    <w:rsid w:val="00E963AB"/>
    <w:rsid w:val="00E97458"/>
    <w:rsid w:val="00E9774E"/>
    <w:rsid w:val="00EA05C7"/>
    <w:rsid w:val="00EA1B37"/>
    <w:rsid w:val="00EA31E4"/>
    <w:rsid w:val="00EB02BF"/>
    <w:rsid w:val="00EB0515"/>
    <w:rsid w:val="00EB0525"/>
    <w:rsid w:val="00EB0F84"/>
    <w:rsid w:val="00EB1998"/>
    <w:rsid w:val="00EB596A"/>
    <w:rsid w:val="00EC512C"/>
    <w:rsid w:val="00EC62CD"/>
    <w:rsid w:val="00EC6E66"/>
    <w:rsid w:val="00ED4DCA"/>
    <w:rsid w:val="00ED7AA9"/>
    <w:rsid w:val="00EE04E5"/>
    <w:rsid w:val="00EE6FC4"/>
    <w:rsid w:val="00EF09F3"/>
    <w:rsid w:val="00EF0EEE"/>
    <w:rsid w:val="00EF18A3"/>
    <w:rsid w:val="00EF19C9"/>
    <w:rsid w:val="00EF4EA9"/>
    <w:rsid w:val="00EF53A2"/>
    <w:rsid w:val="00EF57D8"/>
    <w:rsid w:val="00EF5A15"/>
    <w:rsid w:val="00EF5F6F"/>
    <w:rsid w:val="00F02772"/>
    <w:rsid w:val="00F069C1"/>
    <w:rsid w:val="00F20B4E"/>
    <w:rsid w:val="00F21BBA"/>
    <w:rsid w:val="00F2280C"/>
    <w:rsid w:val="00F25E0F"/>
    <w:rsid w:val="00F27B1E"/>
    <w:rsid w:val="00F3102B"/>
    <w:rsid w:val="00F325A3"/>
    <w:rsid w:val="00F34A7F"/>
    <w:rsid w:val="00F34BA6"/>
    <w:rsid w:val="00F37BBF"/>
    <w:rsid w:val="00F37FC6"/>
    <w:rsid w:val="00F404D6"/>
    <w:rsid w:val="00F419E5"/>
    <w:rsid w:val="00F47D11"/>
    <w:rsid w:val="00F53426"/>
    <w:rsid w:val="00F54B18"/>
    <w:rsid w:val="00F61DBB"/>
    <w:rsid w:val="00F62293"/>
    <w:rsid w:val="00F63034"/>
    <w:rsid w:val="00F65299"/>
    <w:rsid w:val="00F65D98"/>
    <w:rsid w:val="00F67450"/>
    <w:rsid w:val="00F749A2"/>
    <w:rsid w:val="00F75AFB"/>
    <w:rsid w:val="00F80707"/>
    <w:rsid w:val="00F832B6"/>
    <w:rsid w:val="00F84E34"/>
    <w:rsid w:val="00F86796"/>
    <w:rsid w:val="00F86EEB"/>
    <w:rsid w:val="00F90020"/>
    <w:rsid w:val="00F905A4"/>
    <w:rsid w:val="00F97DDD"/>
    <w:rsid w:val="00FA0673"/>
    <w:rsid w:val="00FA1BDE"/>
    <w:rsid w:val="00FA6295"/>
    <w:rsid w:val="00FB07AF"/>
    <w:rsid w:val="00FB5202"/>
    <w:rsid w:val="00FB65EB"/>
    <w:rsid w:val="00FB6718"/>
    <w:rsid w:val="00FB6F46"/>
    <w:rsid w:val="00FC0536"/>
    <w:rsid w:val="00FC2EA2"/>
    <w:rsid w:val="00FC56AE"/>
    <w:rsid w:val="00FD090C"/>
    <w:rsid w:val="00FD2361"/>
    <w:rsid w:val="00FD38C7"/>
    <w:rsid w:val="00FE0097"/>
    <w:rsid w:val="00FE17A7"/>
    <w:rsid w:val="00FE183E"/>
    <w:rsid w:val="00FE54FE"/>
    <w:rsid w:val="033212AF"/>
    <w:rsid w:val="0BE6E7D5"/>
    <w:rsid w:val="0E06CBF9"/>
    <w:rsid w:val="139CDB20"/>
    <w:rsid w:val="163DC50F"/>
    <w:rsid w:val="16AA76DD"/>
    <w:rsid w:val="1B54FE31"/>
    <w:rsid w:val="4B75F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3EDE58"/>
  <w15:chartTrackingRefBased/>
  <w15:docId w15:val="{1847AC6F-00EE-4C4D-AE1E-4566B4A2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ajorBidi"/>
        <w:sz w:val="32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24FF"/>
    <w:pPr>
      <w:spacing w:after="200" w:line="276" w:lineRule="auto"/>
      <w:ind w:left="187"/>
    </w:pPr>
    <w:rPr>
      <w:rFonts w:ascii="Roboto" w:eastAsia="Times New Roman" w:hAnsi="Roboto" w:cs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724FF"/>
    <w:pPr>
      <w:keepNext/>
      <w:keepLines/>
      <w:numPr>
        <w:numId w:val="40"/>
      </w:numPr>
      <w:spacing w:after="0"/>
      <w:outlineLvl w:val="0"/>
    </w:pPr>
    <w:rPr>
      <w:rFonts w:eastAsiaTheme="majorEastAsia" w:cstheme="majorBidi"/>
      <w:szCs w:val="32"/>
    </w:rPr>
  </w:style>
  <w:style w:type="paragraph" w:styleId="Heading2">
    <w:name w:val="heading 2"/>
    <w:basedOn w:val="Normal"/>
    <w:next w:val="Normal"/>
    <w:link w:val="Heading2Char"/>
    <w:qFormat/>
    <w:rsid w:val="00675430"/>
    <w:pPr>
      <w:numPr>
        <w:ilvl w:val="1"/>
        <w:numId w:val="40"/>
      </w:numPr>
      <w:spacing w:after="0" w:line="240" w:lineRule="auto"/>
      <w:contextualSpacing/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038D"/>
    <w:pPr>
      <w:keepNext/>
      <w:keepLines/>
      <w:numPr>
        <w:ilvl w:val="2"/>
        <w:numId w:val="40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2038D"/>
    <w:pPr>
      <w:keepNext/>
      <w:keepLines/>
      <w:numPr>
        <w:ilvl w:val="3"/>
        <w:numId w:val="4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2038D"/>
    <w:pPr>
      <w:keepNext/>
      <w:keepLines/>
      <w:numPr>
        <w:ilvl w:val="4"/>
        <w:numId w:val="4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2038D"/>
    <w:pPr>
      <w:keepNext/>
      <w:keepLines/>
      <w:numPr>
        <w:ilvl w:val="5"/>
        <w:numId w:val="4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2038D"/>
    <w:pPr>
      <w:keepNext/>
      <w:keepLines/>
      <w:numPr>
        <w:ilvl w:val="6"/>
        <w:numId w:val="4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2038D"/>
    <w:pPr>
      <w:keepNext/>
      <w:keepLines/>
      <w:numPr>
        <w:ilvl w:val="7"/>
        <w:numId w:val="4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2038D"/>
    <w:pPr>
      <w:keepNext/>
      <w:keepLines/>
      <w:numPr>
        <w:ilvl w:val="8"/>
        <w:numId w:val="4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4E2D5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inorHAnsi" w:eastAsiaTheme="majorEastAsia" w:hAnsiTheme="minorHAnsi"/>
      <w:spacing w:val="4"/>
      <w:sz w:val="28"/>
    </w:rPr>
  </w:style>
  <w:style w:type="paragraph" w:styleId="Header">
    <w:name w:val="header"/>
    <w:basedOn w:val="Normal"/>
    <w:link w:val="HeaderChar"/>
    <w:uiPriority w:val="99"/>
    <w:unhideWhenUsed/>
    <w:rsid w:val="004A7EB3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4A7EB3"/>
  </w:style>
  <w:style w:type="paragraph" w:styleId="Footer">
    <w:name w:val="footer"/>
    <w:basedOn w:val="Normal"/>
    <w:link w:val="FooterChar"/>
    <w:uiPriority w:val="99"/>
    <w:unhideWhenUsed/>
    <w:rsid w:val="004A7EB3"/>
    <w:pPr>
      <w:tabs>
        <w:tab w:val="center" w:pos="4680"/>
        <w:tab w:val="right" w:pos="9360"/>
      </w:tabs>
      <w:spacing w:after="0"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4A7EB3"/>
  </w:style>
  <w:style w:type="character" w:customStyle="1" w:styleId="Heading2Char">
    <w:name w:val="Heading 2 Char"/>
    <w:basedOn w:val="DefaultParagraphFont"/>
    <w:link w:val="Heading2"/>
    <w:rsid w:val="00675430"/>
    <w:rPr>
      <w:rFonts w:ascii="Roboto" w:eastAsia="Times New Roman" w:hAnsi="Roboto" w:cs="Times New Roman"/>
      <w:sz w:val="24"/>
    </w:rPr>
  </w:style>
  <w:style w:type="paragraph" w:styleId="ListParagraph">
    <w:name w:val="List Paragraph"/>
    <w:basedOn w:val="Normal"/>
    <w:uiPriority w:val="34"/>
    <w:qFormat/>
    <w:rsid w:val="00542195"/>
    <w:pPr>
      <w:tabs>
        <w:tab w:val="num" w:pos="180"/>
      </w:tabs>
      <w:spacing w:before="240"/>
      <w:ind w:hanging="187"/>
    </w:pPr>
    <w:rPr>
      <w:rFonts w:asciiTheme="minorHAnsi" w:hAnsiTheme="minorHAnsi"/>
    </w:rPr>
  </w:style>
  <w:style w:type="table" w:styleId="TableGrid">
    <w:name w:val="Table Grid"/>
    <w:basedOn w:val="TableNormal"/>
    <w:rsid w:val="005421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F5A15"/>
    <w:pPr>
      <w:widowControl w:val="0"/>
      <w:spacing w:after="0" w:line="240" w:lineRule="auto"/>
      <w:ind w:left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5A15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EF5A15"/>
    <w:pPr>
      <w:widowControl w:val="0"/>
      <w:spacing w:after="0" w:line="240" w:lineRule="auto"/>
    </w:pPr>
    <w:rPr>
      <w:rFonts w:ascii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EF5A15"/>
    <w:pPr>
      <w:spacing w:after="0" w:line="240" w:lineRule="auto"/>
    </w:pPr>
    <w:rPr>
      <w:rFonts w:asciiTheme="minorHAnsi" w:hAnsiTheme="minorHAnsi" w:cstheme="minorBidi"/>
      <w:sz w:val="22"/>
      <w:szCs w:val="22"/>
    </w:rPr>
  </w:style>
  <w:style w:type="numbering" w:customStyle="1" w:styleId="Style1">
    <w:name w:val="Style1"/>
    <w:uiPriority w:val="99"/>
    <w:rsid w:val="00F21BBA"/>
    <w:pPr>
      <w:numPr>
        <w:numId w:val="3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4933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3354"/>
    <w:pPr>
      <w:spacing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3354"/>
    <w:rPr>
      <w:rFonts w:asciiTheme="minorHAnsi" w:eastAsia="Times New Roman" w:hAnsiTheme="minorHAns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3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354"/>
    <w:rPr>
      <w:rFonts w:asciiTheme="minorHAnsi" w:eastAsia="Times New Roman" w:hAnsiTheme="minorHAnsi" w:cs="Times New Roman"/>
      <w:b/>
      <w:bCs/>
      <w:sz w:val="20"/>
      <w:szCs w:val="20"/>
    </w:rPr>
  </w:style>
  <w:style w:type="table" w:styleId="TableGridLight">
    <w:name w:val="Grid Table Light"/>
    <w:basedOn w:val="TableNormal"/>
    <w:uiPriority w:val="40"/>
    <w:rsid w:val="001C33A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Level1">
    <w:name w:val="Level 1"/>
    <w:basedOn w:val="TOC1"/>
    <w:link w:val="Level1Char"/>
    <w:qFormat/>
    <w:rsid w:val="001445E8"/>
    <w:pPr>
      <w:tabs>
        <w:tab w:val="right" w:leader="dot" w:pos="8630"/>
      </w:tabs>
      <w:spacing w:before="120" w:after="120" w:line="240" w:lineRule="auto"/>
    </w:pPr>
    <w:rPr>
      <w:rFonts w:asciiTheme="majorHAnsi" w:hAnsiTheme="majorHAnsi"/>
      <w:b/>
      <w:bCs/>
      <w:caps/>
      <w:sz w:val="20"/>
      <w:szCs w:val="20"/>
    </w:rPr>
  </w:style>
  <w:style w:type="character" w:customStyle="1" w:styleId="Level1Char">
    <w:name w:val="Level 1 Char"/>
    <w:basedOn w:val="DefaultParagraphFont"/>
    <w:link w:val="Level1"/>
    <w:rsid w:val="001445E8"/>
    <w:rPr>
      <w:rFonts w:asciiTheme="majorHAnsi" w:eastAsia="Times New Roman" w:hAnsiTheme="majorHAnsi" w:cs="Times New Roman"/>
      <w:b/>
      <w:bCs/>
      <w:cap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445E8"/>
    <w:rPr>
      <w:color w:val="0563C1"/>
      <w:u w:val="single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1445E8"/>
    <w:pPr>
      <w:spacing w:after="100"/>
      <w:ind w:left="0"/>
    </w:pPr>
    <w:rPr>
      <w:rFonts w:asciiTheme="minorHAnsi" w:hAnsiTheme="minorHAnsi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038D"/>
    <w:rPr>
      <w:rFonts w:asciiTheme="minorHAnsi" w:hAnsiTheme="minorHAnsi"/>
    </w:rPr>
  </w:style>
  <w:style w:type="paragraph" w:styleId="BlockText">
    <w:name w:val="Block Text"/>
    <w:basedOn w:val="Normal"/>
    <w:uiPriority w:val="99"/>
    <w:semiHidden/>
    <w:unhideWhenUsed/>
    <w:rsid w:val="0042038D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42038D"/>
    <w:pPr>
      <w:spacing w:after="120"/>
    </w:pPr>
    <w:rPr>
      <w:rFonts w:asciiTheme="minorHAnsi" w:hAnsiTheme="minorHAns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42038D"/>
    <w:rPr>
      <w:rFonts w:asciiTheme="minorHAnsi" w:eastAsia="Times New Roman" w:hAnsiTheme="minorHAnsi" w:cs="Times New Roman"/>
      <w:sz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038D"/>
    <w:pPr>
      <w:spacing w:after="120" w:line="480" w:lineRule="auto"/>
    </w:pPr>
    <w:rPr>
      <w:rFonts w:asciiTheme="minorHAnsi" w:hAnsiTheme="minorHAnsi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038D"/>
    <w:rPr>
      <w:rFonts w:asciiTheme="minorHAnsi" w:eastAsia="Times New Roman" w:hAnsiTheme="minorHAnsi" w:cs="Times New Roman"/>
      <w:sz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038D"/>
    <w:pPr>
      <w:spacing w:after="120"/>
    </w:pPr>
    <w:rPr>
      <w:rFonts w:asciiTheme="minorHAnsi" w:hAnsiTheme="minorHAnsi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038D"/>
    <w:rPr>
      <w:rFonts w:asciiTheme="minorHAnsi" w:eastAsia="Times New Roman" w:hAnsiTheme="minorHAnsi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03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038D"/>
    <w:rPr>
      <w:rFonts w:asciiTheme="minorHAnsi" w:eastAsia="Times New Roman" w:hAnsiTheme="minorHAnsi" w:cs="Times New Roman"/>
      <w:sz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038D"/>
    <w:pPr>
      <w:spacing w:after="120"/>
      <w:ind w:left="360"/>
    </w:pPr>
    <w:rPr>
      <w:rFonts w:asciiTheme="minorHAnsi" w:hAnsiTheme="minorHAnsi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038D"/>
    <w:rPr>
      <w:rFonts w:asciiTheme="minorHAnsi" w:eastAsia="Times New Roman" w:hAnsiTheme="minorHAnsi" w:cs="Times New Roman"/>
      <w:sz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038D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038D"/>
    <w:rPr>
      <w:rFonts w:asciiTheme="minorHAnsi" w:eastAsia="Times New Roman" w:hAnsiTheme="minorHAnsi" w:cs="Times New Roman"/>
      <w:sz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038D"/>
    <w:pPr>
      <w:spacing w:after="120" w:line="480" w:lineRule="auto"/>
      <w:ind w:left="360"/>
    </w:pPr>
    <w:rPr>
      <w:rFonts w:asciiTheme="minorHAnsi" w:hAnsiTheme="minorHAnsi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038D"/>
    <w:rPr>
      <w:rFonts w:asciiTheme="minorHAnsi" w:eastAsia="Times New Roman" w:hAnsiTheme="minorHAnsi" w:cs="Times New Roman"/>
      <w:sz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038D"/>
    <w:pPr>
      <w:spacing w:after="120"/>
      <w:ind w:left="360"/>
    </w:pPr>
    <w:rPr>
      <w:rFonts w:asciiTheme="minorHAnsi" w:hAnsiTheme="minorHAnsi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038D"/>
    <w:rPr>
      <w:rFonts w:asciiTheme="minorHAnsi" w:eastAsia="Times New Roman" w:hAnsiTheme="minorHAnsi" w:cs="Times New Roman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2038D"/>
    <w:pPr>
      <w:spacing w:line="240" w:lineRule="auto"/>
    </w:pPr>
    <w:rPr>
      <w:rFonts w:asciiTheme="minorHAnsi" w:hAnsiTheme="minorHAnsi"/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2038D"/>
    <w:pPr>
      <w:spacing w:after="0" w:line="240" w:lineRule="auto"/>
      <w:ind w:left="4320"/>
    </w:pPr>
    <w:rPr>
      <w:rFonts w:asciiTheme="minorHAnsi" w:hAnsiTheme="minorHAnsi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42038D"/>
    <w:rPr>
      <w:rFonts w:asciiTheme="minorHAnsi" w:eastAsia="Times New Roman" w:hAnsiTheme="minorHAnsi" w:cs="Times New Roman"/>
      <w:sz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2038D"/>
    <w:rPr>
      <w:rFonts w:asciiTheme="minorHAnsi" w:hAnsiTheme="minorHAnsi"/>
    </w:rPr>
  </w:style>
  <w:style w:type="character" w:customStyle="1" w:styleId="DateChar">
    <w:name w:val="Date Char"/>
    <w:basedOn w:val="DefaultParagraphFont"/>
    <w:link w:val="Date"/>
    <w:uiPriority w:val="99"/>
    <w:semiHidden/>
    <w:rsid w:val="0042038D"/>
    <w:rPr>
      <w:rFonts w:asciiTheme="minorHAnsi" w:eastAsia="Times New Roman" w:hAnsiTheme="minorHAnsi" w:cs="Times New Roman"/>
      <w:sz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038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038D"/>
    <w:rPr>
      <w:rFonts w:ascii="Segoe UI" w:eastAsia="Times New Roman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038D"/>
    <w:pPr>
      <w:spacing w:after="0" w:line="240" w:lineRule="auto"/>
    </w:pPr>
    <w:rPr>
      <w:rFonts w:asciiTheme="minorHAnsi" w:hAnsiTheme="minorHAnsi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038D"/>
    <w:rPr>
      <w:rFonts w:asciiTheme="minorHAnsi" w:eastAsia="Times New Roman" w:hAnsiTheme="minorHAnsi" w:cs="Times New Roman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038D"/>
    <w:pPr>
      <w:spacing w:after="0" w:line="240" w:lineRule="auto"/>
    </w:pPr>
    <w:rPr>
      <w:rFonts w:asciiTheme="minorHAnsi" w:hAnsiTheme="minorHAns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038D"/>
    <w:rPr>
      <w:rFonts w:asciiTheme="minorHAnsi" w:eastAsia="Times New Roman" w:hAnsiTheme="minorHAnsi" w:cs="Times New Roman"/>
      <w:sz w:val="20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038D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038D"/>
    <w:pPr>
      <w:spacing w:after="0" w:line="240" w:lineRule="auto"/>
    </w:pPr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038D"/>
    <w:rPr>
      <w:rFonts w:asciiTheme="minorHAnsi" w:eastAsia="Times New Roman" w:hAnsiTheme="minorHAnsi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724FF"/>
    <w:rPr>
      <w:rFonts w:ascii="Roboto" w:eastAsiaTheme="majorEastAsia" w:hAnsi="Roboto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2038D"/>
    <w:rPr>
      <w:rFonts w:asciiTheme="majorHAnsi" w:eastAsiaTheme="majorEastAsia" w:hAnsiTheme="majorHAnsi"/>
      <w:color w:val="1F4D78" w:themeColor="accent1" w:themeShade="7F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038D"/>
    <w:rPr>
      <w:rFonts w:asciiTheme="majorHAnsi" w:eastAsiaTheme="majorEastAsia" w:hAnsiTheme="majorHAnsi"/>
      <w:i/>
      <w:iCs/>
      <w:color w:val="2E74B5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038D"/>
    <w:rPr>
      <w:rFonts w:asciiTheme="majorHAnsi" w:eastAsiaTheme="majorEastAsia" w:hAnsiTheme="majorHAns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038D"/>
    <w:rPr>
      <w:rFonts w:asciiTheme="majorHAnsi" w:eastAsiaTheme="majorEastAsia" w:hAnsiTheme="majorHAns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038D"/>
    <w:rPr>
      <w:rFonts w:asciiTheme="majorHAnsi" w:eastAsiaTheme="majorEastAsia" w:hAnsiTheme="majorHAns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038D"/>
    <w:rPr>
      <w:rFonts w:asciiTheme="majorHAnsi" w:eastAsiaTheme="majorEastAsia" w:hAnsiTheme="majorHAns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038D"/>
    <w:rPr>
      <w:rFonts w:asciiTheme="majorHAnsi" w:eastAsiaTheme="majorEastAsia" w:hAnsiTheme="majorHAns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038D"/>
    <w:pPr>
      <w:spacing w:after="0" w:line="240" w:lineRule="auto"/>
    </w:pPr>
    <w:rPr>
      <w:rFonts w:asciiTheme="minorHAnsi" w:hAnsiTheme="minorHAnsi"/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038D"/>
    <w:rPr>
      <w:rFonts w:asciiTheme="minorHAnsi" w:eastAsia="Times New Roman" w:hAnsiTheme="minorHAnsi" w:cs="Times New Roman"/>
      <w:i/>
      <w:iCs/>
      <w:sz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038D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038D"/>
    <w:rPr>
      <w:rFonts w:ascii="Consolas" w:eastAsia="Times New Roman" w:hAnsi="Consolas" w:cs="Times New Roman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038D"/>
    <w:pPr>
      <w:spacing w:after="0" w:line="240" w:lineRule="auto"/>
      <w:ind w:left="240" w:hanging="240"/>
    </w:pPr>
    <w:rPr>
      <w:rFonts w:asciiTheme="minorHAnsi" w:hAnsiTheme="minorHAnsi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2038D"/>
    <w:pPr>
      <w:spacing w:after="0" w:line="240" w:lineRule="auto"/>
      <w:ind w:left="480" w:hanging="240"/>
    </w:pPr>
    <w:rPr>
      <w:rFonts w:asciiTheme="minorHAnsi" w:hAnsiTheme="minorHAnsi"/>
    </w:rPr>
  </w:style>
  <w:style w:type="paragraph" w:styleId="Index3">
    <w:name w:val="index 3"/>
    <w:basedOn w:val="Normal"/>
    <w:next w:val="Normal"/>
    <w:autoRedefine/>
    <w:uiPriority w:val="99"/>
    <w:semiHidden/>
    <w:unhideWhenUsed/>
    <w:rsid w:val="0042038D"/>
    <w:pPr>
      <w:spacing w:after="0" w:line="240" w:lineRule="auto"/>
      <w:ind w:left="720" w:hanging="240"/>
    </w:pPr>
    <w:rPr>
      <w:rFonts w:asciiTheme="minorHAnsi" w:hAnsiTheme="minorHAnsi"/>
    </w:rPr>
  </w:style>
  <w:style w:type="paragraph" w:styleId="Index4">
    <w:name w:val="index 4"/>
    <w:basedOn w:val="Normal"/>
    <w:next w:val="Normal"/>
    <w:autoRedefine/>
    <w:uiPriority w:val="99"/>
    <w:semiHidden/>
    <w:unhideWhenUsed/>
    <w:rsid w:val="0042038D"/>
    <w:pPr>
      <w:spacing w:after="0" w:line="240" w:lineRule="auto"/>
      <w:ind w:left="960" w:hanging="240"/>
    </w:pPr>
    <w:rPr>
      <w:rFonts w:asciiTheme="minorHAnsi" w:hAnsiTheme="minorHAnsi"/>
    </w:rPr>
  </w:style>
  <w:style w:type="paragraph" w:styleId="Index5">
    <w:name w:val="index 5"/>
    <w:basedOn w:val="Normal"/>
    <w:next w:val="Normal"/>
    <w:autoRedefine/>
    <w:uiPriority w:val="99"/>
    <w:semiHidden/>
    <w:unhideWhenUsed/>
    <w:rsid w:val="0042038D"/>
    <w:pPr>
      <w:spacing w:after="0" w:line="240" w:lineRule="auto"/>
      <w:ind w:left="1200" w:hanging="240"/>
    </w:pPr>
    <w:rPr>
      <w:rFonts w:asciiTheme="minorHAnsi" w:hAnsiTheme="minorHAnsi"/>
    </w:rPr>
  </w:style>
  <w:style w:type="paragraph" w:styleId="Index6">
    <w:name w:val="index 6"/>
    <w:basedOn w:val="Normal"/>
    <w:next w:val="Normal"/>
    <w:autoRedefine/>
    <w:uiPriority w:val="99"/>
    <w:semiHidden/>
    <w:unhideWhenUsed/>
    <w:rsid w:val="0042038D"/>
    <w:pPr>
      <w:spacing w:after="0" w:line="240" w:lineRule="auto"/>
      <w:ind w:left="1440" w:hanging="240"/>
    </w:pPr>
    <w:rPr>
      <w:rFonts w:asciiTheme="minorHAnsi" w:hAnsiTheme="minorHAnsi"/>
    </w:rPr>
  </w:style>
  <w:style w:type="paragraph" w:styleId="Index7">
    <w:name w:val="index 7"/>
    <w:basedOn w:val="Normal"/>
    <w:next w:val="Normal"/>
    <w:autoRedefine/>
    <w:uiPriority w:val="99"/>
    <w:semiHidden/>
    <w:unhideWhenUsed/>
    <w:rsid w:val="0042038D"/>
    <w:pPr>
      <w:spacing w:after="0" w:line="240" w:lineRule="auto"/>
      <w:ind w:left="1680" w:hanging="240"/>
    </w:pPr>
    <w:rPr>
      <w:rFonts w:asciiTheme="minorHAnsi" w:hAnsiTheme="minorHAnsi"/>
    </w:rPr>
  </w:style>
  <w:style w:type="paragraph" w:styleId="Index8">
    <w:name w:val="index 8"/>
    <w:basedOn w:val="Normal"/>
    <w:next w:val="Normal"/>
    <w:autoRedefine/>
    <w:uiPriority w:val="99"/>
    <w:semiHidden/>
    <w:unhideWhenUsed/>
    <w:rsid w:val="0042038D"/>
    <w:pPr>
      <w:spacing w:after="0" w:line="240" w:lineRule="auto"/>
      <w:ind w:left="1920" w:hanging="240"/>
    </w:pPr>
    <w:rPr>
      <w:rFonts w:asciiTheme="minorHAnsi" w:hAnsiTheme="minorHAnsi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42038D"/>
    <w:pPr>
      <w:spacing w:after="0" w:line="240" w:lineRule="auto"/>
      <w:ind w:left="2160" w:hanging="240"/>
    </w:pPr>
    <w:rPr>
      <w:rFonts w:asciiTheme="minorHAnsi" w:hAnsiTheme="minorHAnsi"/>
    </w:rPr>
  </w:style>
  <w:style w:type="paragraph" w:styleId="IndexHeading">
    <w:name w:val="index heading"/>
    <w:basedOn w:val="Normal"/>
    <w:next w:val="Index1"/>
    <w:uiPriority w:val="99"/>
    <w:semiHidden/>
    <w:unhideWhenUsed/>
    <w:rsid w:val="0042038D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038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asciiTheme="minorHAnsi" w:hAnsi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2038D"/>
    <w:rPr>
      <w:rFonts w:asciiTheme="minorHAnsi" w:eastAsia="Times New Roman" w:hAnsiTheme="minorHAnsi" w:cs="Times New Roman"/>
      <w:i/>
      <w:iCs/>
      <w:color w:val="5B9BD5" w:themeColor="accent1"/>
      <w:sz w:val="24"/>
    </w:rPr>
  </w:style>
  <w:style w:type="paragraph" w:styleId="List">
    <w:name w:val="List"/>
    <w:basedOn w:val="Normal"/>
    <w:uiPriority w:val="99"/>
    <w:semiHidden/>
    <w:unhideWhenUsed/>
    <w:rsid w:val="0042038D"/>
    <w:pPr>
      <w:ind w:left="360" w:hanging="360"/>
      <w:contextualSpacing/>
    </w:pPr>
    <w:rPr>
      <w:rFonts w:asciiTheme="minorHAnsi" w:hAnsiTheme="minorHAnsi"/>
    </w:rPr>
  </w:style>
  <w:style w:type="paragraph" w:styleId="List2">
    <w:name w:val="List 2"/>
    <w:basedOn w:val="Normal"/>
    <w:uiPriority w:val="99"/>
    <w:semiHidden/>
    <w:unhideWhenUsed/>
    <w:rsid w:val="0042038D"/>
    <w:pPr>
      <w:ind w:left="720" w:hanging="360"/>
      <w:contextualSpacing/>
    </w:pPr>
    <w:rPr>
      <w:rFonts w:asciiTheme="minorHAnsi" w:hAnsiTheme="minorHAnsi"/>
    </w:rPr>
  </w:style>
  <w:style w:type="paragraph" w:styleId="List3">
    <w:name w:val="List 3"/>
    <w:basedOn w:val="Normal"/>
    <w:uiPriority w:val="99"/>
    <w:semiHidden/>
    <w:unhideWhenUsed/>
    <w:rsid w:val="0042038D"/>
    <w:pPr>
      <w:ind w:left="1080" w:hanging="360"/>
      <w:contextualSpacing/>
    </w:pPr>
    <w:rPr>
      <w:rFonts w:asciiTheme="minorHAnsi" w:hAnsiTheme="minorHAnsi"/>
    </w:rPr>
  </w:style>
  <w:style w:type="paragraph" w:styleId="List4">
    <w:name w:val="List 4"/>
    <w:basedOn w:val="Normal"/>
    <w:uiPriority w:val="99"/>
    <w:semiHidden/>
    <w:unhideWhenUsed/>
    <w:rsid w:val="0042038D"/>
    <w:pPr>
      <w:ind w:left="1440" w:hanging="360"/>
      <w:contextualSpacing/>
    </w:pPr>
    <w:rPr>
      <w:rFonts w:asciiTheme="minorHAnsi" w:hAnsiTheme="minorHAnsi"/>
    </w:rPr>
  </w:style>
  <w:style w:type="paragraph" w:styleId="List5">
    <w:name w:val="List 5"/>
    <w:basedOn w:val="Normal"/>
    <w:uiPriority w:val="99"/>
    <w:semiHidden/>
    <w:unhideWhenUsed/>
    <w:rsid w:val="0042038D"/>
    <w:pPr>
      <w:ind w:left="1800" w:hanging="360"/>
      <w:contextualSpacing/>
    </w:pPr>
    <w:rPr>
      <w:rFonts w:asciiTheme="minorHAnsi" w:hAnsiTheme="minorHAnsi"/>
    </w:rPr>
  </w:style>
  <w:style w:type="paragraph" w:styleId="ListBullet">
    <w:name w:val="List Bullet"/>
    <w:basedOn w:val="Normal"/>
    <w:uiPriority w:val="99"/>
    <w:semiHidden/>
    <w:unhideWhenUsed/>
    <w:rsid w:val="0042038D"/>
    <w:pPr>
      <w:numPr>
        <w:numId w:val="24"/>
      </w:numPr>
      <w:contextualSpacing/>
    </w:pPr>
    <w:rPr>
      <w:rFonts w:asciiTheme="minorHAnsi" w:hAnsiTheme="minorHAnsi"/>
    </w:rPr>
  </w:style>
  <w:style w:type="paragraph" w:styleId="ListBullet2">
    <w:name w:val="List Bullet 2"/>
    <w:basedOn w:val="Normal"/>
    <w:uiPriority w:val="99"/>
    <w:semiHidden/>
    <w:unhideWhenUsed/>
    <w:rsid w:val="0042038D"/>
    <w:pPr>
      <w:numPr>
        <w:numId w:val="25"/>
      </w:numPr>
      <w:contextualSpacing/>
    </w:pPr>
    <w:rPr>
      <w:rFonts w:asciiTheme="minorHAnsi" w:hAnsiTheme="minorHAnsi"/>
    </w:rPr>
  </w:style>
  <w:style w:type="paragraph" w:styleId="ListBullet3">
    <w:name w:val="List Bullet 3"/>
    <w:basedOn w:val="Normal"/>
    <w:uiPriority w:val="99"/>
    <w:semiHidden/>
    <w:unhideWhenUsed/>
    <w:rsid w:val="0042038D"/>
    <w:pPr>
      <w:numPr>
        <w:numId w:val="26"/>
      </w:numPr>
      <w:contextualSpacing/>
    </w:pPr>
    <w:rPr>
      <w:rFonts w:asciiTheme="minorHAnsi" w:hAnsiTheme="minorHAnsi"/>
    </w:rPr>
  </w:style>
  <w:style w:type="paragraph" w:styleId="ListBullet4">
    <w:name w:val="List Bullet 4"/>
    <w:basedOn w:val="Normal"/>
    <w:uiPriority w:val="99"/>
    <w:semiHidden/>
    <w:unhideWhenUsed/>
    <w:rsid w:val="0042038D"/>
    <w:pPr>
      <w:numPr>
        <w:numId w:val="27"/>
      </w:numPr>
      <w:contextualSpacing/>
    </w:pPr>
    <w:rPr>
      <w:rFonts w:asciiTheme="minorHAnsi" w:hAnsiTheme="minorHAnsi"/>
    </w:rPr>
  </w:style>
  <w:style w:type="paragraph" w:styleId="ListBullet5">
    <w:name w:val="List Bullet 5"/>
    <w:basedOn w:val="Normal"/>
    <w:uiPriority w:val="99"/>
    <w:semiHidden/>
    <w:unhideWhenUsed/>
    <w:rsid w:val="0042038D"/>
    <w:pPr>
      <w:numPr>
        <w:numId w:val="28"/>
      </w:numPr>
      <w:contextualSpacing/>
    </w:pPr>
    <w:rPr>
      <w:rFonts w:asciiTheme="minorHAnsi" w:hAnsiTheme="minorHAnsi"/>
    </w:rPr>
  </w:style>
  <w:style w:type="paragraph" w:styleId="ListContinue">
    <w:name w:val="List Continue"/>
    <w:basedOn w:val="Normal"/>
    <w:uiPriority w:val="99"/>
    <w:semiHidden/>
    <w:unhideWhenUsed/>
    <w:rsid w:val="0042038D"/>
    <w:pPr>
      <w:spacing w:after="120"/>
      <w:ind w:left="360"/>
      <w:contextualSpacing/>
    </w:pPr>
    <w:rPr>
      <w:rFonts w:asciiTheme="minorHAnsi" w:hAnsiTheme="minorHAnsi"/>
    </w:rPr>
  </w:style>
  <w:style w:type="paragraph" w:styleId="ListContinue2">
    <w:name w:val="List Continue 2"/>
    <w:basedOn w:val="Normal"/>
    <w:uiPriority w:val="99"/>
    <w:semiHidden/>
    <w:unhideWhenUsed/>
    <w:rsid w:val="0042038D"/>
    <w:pPr>
      <w:spacing w:after="120"/>
      <w:ind w:left="720"/>
      <w:contextualSpacing/>
    </w:pPr>
    <w:rPr>
      <w:rFonts w:asciiTheme="minorHAnsi" w:hAnsiTheme="minorHAnsi"/>
    </w:rPr>
  </w:style>
  <w:style w:type="paragraph" w:styleId="ListContinue3">
    <w:name w:val="List Continue 3"/>
    <w:basedOn w:val="Normal"/>
    <w:uiPriority w:val="99"/>
    <w:semiHidden/>
    <w:unhideWhenUsed/>
    <w:rsid w:val="0042038D"/>
    <w:pPr>
      <w:spacing w:after="120"/>
      <w:ind w:left="1080"/>
      <w:contextualSpacing/>
    </w:pPr>
    <w:rPr>
      <w:rFonts w:asciiTheme="minorHAnsi" w:hAnsiTheme="minorHAnsi"/>
    </w:rPr>
  </w:style>
  <w:style w:type="paragraph" w:styleId="ListContinue4">
    <w:name w:val="List Continue 4"/>
    <w:basedOn w:val="Normal"/>
    <w:uiPriority w:val="99"/>
    <w:semiHidden/>
    <w:unhideWhenUsed/>
    <w:rsid w:val="0042038D"/>
    <w:pPr>
      <w:spacing w:after="120"/>
      <w:ind w:left="1440"/>
      <w:contextualSpacing/>
    </w:pPr>
    <w:rPr>
      <w:rFonts w:asciiTheme="minorHAnsi" w:hAnsiTheme="minorHAnsi"/>
    </w:rPr>
  </w:style>
  <w:style w:type="paragraph" w:styleId="ListContinue5">
    <w:name w:val="List Continue 5"/>
    <w:basedOn w:val="Normal"/>
    <w:uiPriority w:val="99"/>
    <w:semiHidden/>
    <w:unhideWhenUsed/>
    <w:rsid w:val="0042038D"/>
    <w:pPr>
      <w:spacing w:after="120"/>
      <w:ind w:left="1800"/>
      <w:contextualSpacing/>
    </w:pPr>
    <w:rPr>
      <w:rFonts w:asciiTheme="minorHAnsi" w:hAnsiTheme="minorHAnsi"/>
    </w:rPr>
  </w:style>
  <w:style w:type="paragraph" w:styleId="ListNumber">
    <w:name w:val="List Number"/>
    <w:basedOn w:val="Normal"/>
    <w:uiPriority w:val="99"/>
    <w:semiHidden/>
    <w:unhideWhenUsed/>
    <w:rsid w:val="0042038D"/>
    <w:pPr>
      <w:numPr>
        <w:numId w:val="1"/>
      </w:numPr>
      <w:contextualSpacing/>
    </w:pPr>
    <w:rPr>
      <w:rFonts w:asciiTheme="minorHAnsi" w:hAnsiTheme="minorHAnsi"/>
    </w:rPr>
  </w:style>
  <w:style w:type="paragraph" w:styleId="ListNumber2">
    <w:name w:val="List Number 2"/>
    <w:basedOn w:val="Normal"/>
    <w:uiPriority w:val="99"/>
    <w:semiHidden/>
    <w:unhideWhenUsed/>
    <w:rsid w:val="0042038D"/>
    <w:pPr>
      <w:numPr>
        <w:numId w:val="29"/>
      </w:numPr>
      <w:contextualSpacing/>
    </w:pPr>
    <w:rPr>
      <w:rFonts w:asciiTheme="minorHAnsi" w:hAnsiTheme="minorHAnsi"/>
    </w:rPr>
  </w:style>
  <w:style w:type="paragraph" w:styleId="ListNumber3">
    <w:name w:val="List Number 3"/>
    <w:basedOn w:val="Normal"/>
    <w:uiPriority w:val="99"/>
    <w:semiHidden/>
    <w:unhideWhenUsed/>
    <w:rsid w:val="0042038D"/>
    <w:pPr>
      <w:numPr>
        <w:numId w:val="30"/>
      </w:numPr>
      <w:contextualSpacing/>
    </w:pPr>
    <w:rPr>
      <w:rFonts w:asciiTheme="minorHAnsi" w:hAnsiTheme="minorHAnsi"/>
    </w:rPr>
  </w:style>
  <w:style w:type="paragraph" w:styleId="ListNumber4">
    <w:name w:val="List Number 4"/>
    <w:basedOn w:val="Normal"/>
    <w:uiPriority w:val="99"/>
    <w:semiHidden/>
    <w:unhideWhenUsed/>
    <w:rsid w:val="0042038D"/>
    <w:pPr>
      <w:numPr>
        <w:numId w:val="31"/>
      </w:numPr>
      <w:contextualSpacing/>
    </w:pPr>
    <w:rPr>
      <w:rFonts w:asciiTheme="minorHAnsi" w:hAnsiTheme="minorHAnsi"/>
    </w:rPr>
  </w:style>
  <w:style w:type="paragraph" w:styleId="ListNumber5">
    <w:name w:val="List Number 5"/>
    <w:basedOn w:val="Normal"/>
    <w:uiPriority w:val="99"/>
    <w:semiHidden/>
    <w:unhideWhenUsed/>
    <w:rsid w:val="0042038D"/>
    <w:pPr>
      <w:numPr>
        <w:numId w:val="32"/>
      </w:numPr>
      <w:contextualSpacing/>
    </w:pPr>
    <w:rPr>
      <w:rFonts w:asciiTheme="minorHAnsi" w:hAnsiTheme="minorHAnsi"/>
    </w:rPr>
  </w:style>
  <w:style w:type="paragraph" w:styleId="MacroText">
    <w:name w:val="macro"/>
    <w:link w:val="MacroTextChar"/>
    <w:uiPriority w:val="99"/>
    <w:semiHidden/>
    <w:unhideWhenUsed/>
    <w:rsid w:val="004203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76" w:lineRule="auto"/>
      <w:ind w:left="187"/>
    </w:pPr>
    <w:rPr>
      <w:rFonts w:ascii="Consolas" w:eastAsia="Times New Roman" w:hAnsi="Consolas" w:cs="Times New Roman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038D"/>
    <w:rPr>
      <w:rFonts w:ascii="Consolas" w:eastAsia="Times New Roman" w:hAnsi="Consolas" w:cs="Times New Roman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03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038D"/>
    <w:rPr>
      <w:rFonts w:asciiTheme="majorHAnsi" w:eastAsiaTheme="majorEastAsia" w:hAnsiTheme="majorHAnsi"/>
      <w:sz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42038D"/>
    <w:rPr>
      <w:rFonts w:ascii="Times New Roman" w:hAnsi="Times New Roman"/>
    </w:rPr>
  </w:style>
  <w:style w:type="paragraph" w:styleId="NormalIndent">
    <w:name w:val="Normal Indent"/>
    <w:basedOn w:val="Normal"/>
    <w:uiPriority w:val="99"/>
    <w:semiHidden/>
    <w:unhideWhenUsed/>
    <w:rsid w:val="0042038D"/>
    <w:pPr>
      <w:ind w:left="720"/>
    </w:pPr>
    <w:rPr>
      <w:rFonts w:asciiTheme="minorHAnsi" w:hAnsiTheme="minorHAnsi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038D"/>
    <w:pPr>
      <w:spacing w:after="0" w:line="240" w:lineRule="auto"/>
    </w:pPr>
    <w:rPr>
      <w:rFonts w:asciiTheme="minorHAnsi" w:hAnsiTheme="minorHAnsi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038D"/>
    <w:rPr>
      <w:rFonts w:asciiTheme="minorHAnsi" w:eastAsia="Times New Roman" w:hAnsiTheme="minorHAnsi" w:cs="Times New Roman"/>
      <w:sz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038D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038D"/>
    <w:rPr>
      <w:rFonts w:ascii="Consolas" w:eastAsia="Times New Roman" w:hAnsi="Consolas" w:cs="Times New Roman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2038D"/>
    <w:pPr>
      <w:spacing w:before="200" w:after="160"/>
      <w:ind w:left="864" w:right="864"/>
      <w:jc w:val="center"/>
    </w:pPr>
    <w:rPr>
      <w:rFonts w:asciiTheme="minorHAnsi" w:hAnsiTheme="minorHAns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2038D"/>
    <w:rPr>
      <w:rFonts w:asciiTheme="minorHAnsi" w:eastAsia="Times New Roman" w:hAnsiTheme="minorHAnsi" w:cs="Times New Roman"/>
      <w:i/>
      <w:iCs/>
      <w:color w:val="404040" w:themeColor="text1" w:themeTint="BF"/>
      <w:sz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038D"/>
    <w:rPr>
      <w:rFonts w:asciiTheme="minorHAnsi" w:hAnsiTheme="minorHAnsi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038D"/>
    <w:rPr>
      <w:rFonts w:asciiTheme="minorHAnsi" w:eastAsia="Times New Roman" w:hAnsiTheme="minorHAnsi" w:cs="Times New Roman"/>
      <w:sz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038D"/>
    <w:pPr>
      <w:spacing w:after="0" w:line="240" w:lineRule="auto"/>
      <w:ind w:left="4320"/>
    </w:pPr>
    <w:rPr>
      <w:rFonts w:asciiTheme="minorHAnsi" w:hAnsiTheme="minorHAnsi"/>
    </w:r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038D"/>
    <w:rPr>
      <w:rFonts w:asciiTheme="minorHAnsi" w:eastAsia="Times New Roman" w:hAnsiTheme="minorHAnsi" w:cs="Times New Roman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038D"/>
    <w:pPr>
      <w:numPr>
        <w:ilvl w:val="1"/>
      </w:numPr>
      <w:spacing w:after="160"/>
      <w:ind w:left="187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2038D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038D"/>
    <w:pPr>
      <w:spacing w:after="0"/>
      <w:ind w:left="240" w:hanging="240"/>
    </w:pPr>
    <w:rPr>
      <w:rFonts w:asciiTheme="minorHAnsi" w:hAnsiTheme="minorHAnsi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42038D"/>
    <w:pPr>
      <w:spacing w:after="0"/>
      <w:ind w:left="0"/>
    </w:pPr>
    <w:rPr>
      <w:rFonts w:asciiTheme="minorHAnsi" w:hAnsiTheme="minorHAnsi"/>
    </w:rPr>
  </w:style>
  <w:style w:type="paragraph" w:styleId="Title">
    <w:name w:val="Title"/>
    <w:basedOn w:val="Normal"/>
    <w:next w:val="Normal"/>
    <w:link w:val="TitleChar"/>
    <w:uiPriority w:val="10"/>
    <w:qFormat/>
    <w:rsid w:val="0042038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038D"/>
    <w:rPr>
      <w:rFonts w:asciiTheme="majorHAnsi" w:eastAsiaTheme="majorEastAsia" w:hAnsiTheme="majorHAns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2038D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038D"/>
    <w:pPr>
      <w:spacing w:after="100"/>
      <w:ind w:left="240"/>
    </w:pPr>
    <w:rPr>
      <w:rFonts w:asciiTheme="minorHAnsi" w:hAnsiTheme="minorHAnsi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42038D"/>
    <w:pPr>
      <w:spacing w:after="100"/>
      <w:ind w:left="480"/>
    </w:pPr>
    <w:rPr>
      <w:rFonts w:asciiTheme="minorHAnsi" w:hAnsiTheme="minorHAnsi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2038D"/>
    <w:pPr>
      <w:spacing w:after="100"/>
      <w:ind w:left="720"/>
    </w:pPr>
    <w:rPr>
      <w:rFonts w:asciiTheme="minorHAnsi" w:hAnsiTheme="minorHAnsi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42038D"/>
    <w:pPr>
      <w:spacing w:after="100"/>
      <w:ind w:left="960"/>
    </w:pPr>
    <w:rPr>
      <w:rFonts w:asciiTheme="minorHAnsi" w:hAnsiTheme="minorHAnsi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42038D"/>
    <w:pPr>
      <w:spacing w:after="100"/>
      <w:ind w:left="1200"/>
    </w:pPr>
    <w:rPr>
      <w:rFonts w:asciiTheme="minorHAnsi" w:hAnsiTheme="minorHAnsi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42038D"/>
    <w:pPr>
      <w:spacing w:after="100"/>
      <w:ind w:left="1440"/>
    </w:pPr>
    <w:rPr>
      <w:rFonts w:asciiTheme="minorHAnsi" w:hAnsiTheme="minorHAnsi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42038D"/>
    <w:pPr>
      <w:spacing w:after="100"/>
      <w:ind w:left="1680"/>
    </w:pPr>
    <w:rPr>
      <w:rFonts w:asciiTheme="minorHAnsi" w:hAnsiTheme="minorHAnsi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42038D"/>
    <w:pPr>
      <w:spacing w:after="100"/>
      <w:ind w:left="1920"/>
    </w:pPr>
    <w:rPr>
      <w:rFonts w:asciiTheme="minorHAnsi" w:hAnsiTheme="minorHAnsi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2038D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B101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39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3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9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5FC558F03C5242A2691A67BBBD869A" ma:contentTypeVersion="6" ma:contentTypeDescription="Create a new document." ma:contentTypeScope="" ma:versionID="ebcb8222d2a2bc839f27dcb6819f0185">
  <xsd:schema xmlns:xsd="http://www.w3.org/2001/XMLSchema" xmlns:xs="http://www.w3.org/2001/XMLSchema" xmlns:p="http://schemas.microsoft.com/office/2006/metadata/properties" xmlns:ns2="1b454c47-6778-4525-aa1a-50f8ba846292" xmlns:ns3="ecdf6991-240f-4af2-9336-198f046406a3" targetNamespace="http://schemas.microsoft.com/office/2006/metadata/properties" ma:root="true" ma:fieldsID="99217e697dbfc4fc790d1dddac983ca9" ns2:_="" ns3:_="">
    <xsd:import namespace="1b454c47-6778-4525-aa1a-50f8ba846292"/>
    <xsd:import namespace="ecdf6991-240f-4af2-9336-198f046406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454c47-6778-4525-aa1a-50f8ba8462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f6991-240f-4af2-9336-198f046406a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DFFFD0-4A35-47DD-AD78-2E4539B5EA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454c47-6778-4525-aa1a-50f8ba846292"/>
    <ds:schemaRef ds:uri="ecdf6991-240f-4af2-9336-198f046406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9D4266-6E62-4388-9DD4-8F5BCA123E2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CF3FCAD-925A-40CF-821D-C5E1CDF6C4F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5C5C86-7F29-44E7-9B2F-6DE3C732F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Links>
    <vt:vector size="6" baseType="variant">
      <vt:variant>
        <vt:i4>524352</vt:i4>
      </vt:variant>
      <vt:variant>
        <vt:i4>0</vt:i4>
      </vt:variant>
      <vt:variant>
        <vt:i4>0</vt:i4>
      </vt:variant>
      <vt:variant>
        <vt:i4>5</vt:i4>
      </vt:variant>
      <vt:variant>
        <vt:lpwstr>http://bit.ly/lextranmeeti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da Brooks</dc:creator>
  <cp:keywords/>
  <dc:description/>
  <cp:lastModifiedBy>Jill Barnett</cp:lastModifiedBy>
  <cp:revision>15</cp:revision>
  <cp:lastPrinted>2021-06-11T21:06:00Z</cp:lastPrinted>
  <dcterms:created xsi:type="dcterms:W3CDTF">2022-06-20T12:38:00Z</dcterms:created>
  <dcterms:modified xsi:type="dcterms:W3CDTF">2022-07-25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5FC558F03C5242A2691A67BBBD869A</vt:lpwstr>
  </property>
</Properties>
</file>